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FD302" w14:textId="77777777" w:rsidR="005B5C27" w:rsidRPr="00FC5D36" w:rsidRDefault="004A48C8" w:rsidP="005B5C27">
      <w:pPr>
        <w:spacing w:line="240" w:lineRule="auto"/>
        <w:jc w:val="center"/>
        <w:rPr>
          <w:b/>
          <w:sz w:val="36"/>
        </w:rPr>
      </w:pPr>
      <w:r w:rsidRPr="00FC5D36">
        <w:rPr>
          <w:b/>
          <w:noProof/>
          <w:sz w:val="36"/>
        </w:rPr>
        <w:drawing>
          <wp:anchor distT="0" distB="0" distL="114300" distR="114300" simplePos="0" relativeHeight="251659264" behindDoc="0" locked="0" layoutInCell="1" allowOverlap="1" wp14:anchorId="306E5F21" wp14:editId="483DBCE6">
            <wp:simplePos x="0" y="0"/>
            <wp:positionH relativeFrom="margin">
              <wp:posOffset>2127</wp:posOffset>
            </wp:positionH>
            <wp:positionV relativeFrom="paragraph">
              <wp:posOffset>208</wp:posOffset>
            </wp:positionV>
            <wp:extent cx="1818974" cy="1262424"/>
            <wp:effectExtent l="0" t="0" r="0" b="0"/>
            <wp:wrapSquare wrapText="bothSides"/>
            <wp:docPr id="3" name="Picture 3" descr="C:\Users\ashlemj\AppData\Local\Microsoft\Windows\INetCache\Content.Outlook\4CXV0K5W\SAC_Vrt_CMYK-new-brand-logo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hlemj\AppData\Local\Microsoft\Windows\INetCache\Content.Outlook\4CXV0K5W\SAC_Vrt_CMYK-new-brand-logo2019.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18974" cy="126242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B5C27" w:rsidRPr="00FC5D36">
        <w:rPr>
          <w:b/>
          <w:sz w:val="36"/>
        </w:rPr>
        <w:t xml:space="preserve">Staff Advisory Council </w:t>
      </w:r>
      <w:r w:rsidR="00950924" w:rsidRPr="00FC5D36">
        <w:rPr>
          <w:b/>
          <w:sz w:val="36"/>
        </w:rPr>
        <w:t>Minutes</w:t>
      </w:r>
    </w:p>
    <w:p w14:paraId="42FEAD59" w14:textId="61B742D1" w:rsidR="00C83994" w:rsidRPr="00FC5D36" w:rsidRDefault="00C77BC5" w:rsidP="00C83994">
      <w:pPr>
        <w:pStyle w:val="NoSpacing"/>
        <w:jc w:val="center"/>
        <w:rPr>
          <w:b/>
          <w:sz w:val="28"/>
        </w:rPr>
      </w:pPr>
      <w:r>
        <w:rPr>
          <w:b/>
          <w:sz w:val="28"/>
        </w:rPr>
        <w:t>January</w:t>
      </w:r>
      <w:r w:rsidR="00684285">
        <w:rPr>
          <w:b/>
          <w:sz w:val="28"/>
        </w:rPr>
        <w:t xml:space="preserve"> </w:t>
      </w:r>
      <w:r>
        <w:rPr>
          <w:b/>
          <w:sz w:val="28"/>
        </w:rPr>
        <w:t>12</w:t>
      </w:r>
      <w:r w:rsidR="000C18B0" w:rsidRPr="00FC5D36">
        <w:rPr>
          <w:b/>
          <w:sz w:val="28"/>
        </w:rPr>
        <w:t>, 202</w:t>
      </w:r>
      <w:r w:rsidR="000E1F53" w:rsidRPr="00FC5D36">
        <w:rPr>
          <w:b/>
          <w:sz w:val="28"/>
        </w:rPr>
        <w:t>1</w:t>
      </w:r>
      <w:r w:rsidR="00C83994" w:rsidRPr="00FC5D36">
        <w:rPr>
          <w:b/>
          <w:sz w:val="28"/>
        </w:rPr>
        <w:t xml:space="preserve"> </w:t>
      </w:r>
      <w:r w:rsidR="005B5C27" w:rsidRPr="00FC5D36">
        <w:rPr>
          <w:b/>
          <w:sz w:val="28"/>
        </w:rPr>
        <w:t>@ 1:15</w:t>
      </w:r>
      <w:r w:rsidR="00512F87" w:rsidRPr="00FC5D36">
        <w:rPr>
          <w:b/>
          <w:sz w:val="28"/>
        </w:rPr>
        <w:t xml:space="preserve"> </w:t>
      </w:r>
      <w:r w:rsidR="005B5C27" w:rsidRPr="00FC5D36">
        <w:rPr>
          <w:b/>
          <w:sz w:val="28"/>
        </w:rPr>
        <w:t xml:space="preserve">pm </w:t>
      </w:r>
    </w:p>
    <w:p w14:paraId="3F4CFCF5" w14:textId="607233AF" w:rsidR="00C27D2E" w:rsidRPr="00FC5D36" w:rsidRDefault="00C77BC5" w:rsidP="00C83994">
      <w:pPr>
        <w:pStyle w:val="NoSpacing"/>
        <w:jc w:val="center"/>
        <w:rPr>
          <w:sz w:val="24"/>
        </w:rPr>
      </w:pPr>
      <w:r>
        <w:rPr>
          <w:b/>
          <w:sz w:val="28"/>
        </w:rPr>
        <w:t>Via</w:t>
      </w:r>
      <w:r w:rsidR="00C650C2">
        <w:rPr>
          <w:b/>
          <w:sz w:val="28"/>
        </w:rPr>
        <w:t xml:space="preserve"> Zoom</w:t>
      </w:r>
      <w:r>
        <w:rPr>
          <w:b/>
          <w:sz w:val="28"/>
        </w:rPr>
        <w:t xml:space="preserve"> only</w:t>
      </w:r>
    </w:p>
    <w:p w14:paraId="079123BD" w14:textId="77777777" w:rsidR="00D64AFD" w:rsidRPr="00FC5D36" w:rsidRDefault="00D64AFD" w:rsidP="00C83994">
      <w:pPr>
        <w:pStyle w:val="NoSpacing"/>
        <w:jc w:val="center"/>
        <w:rPr>
          <w:sz w:val="24"/>
        </w:rPr>
      </w:pPr>
    </w:p>
    <w:p w14:paraId="6614D03E" w14:textId="77777777" w:rsidR="005B5C27" w:rsidRPr="00FC5D36" w:rsidRDefault="005B5C27" w:rsidP="005B5C27">
      <w:pPr>
        <w:pStyle w:val="NoSpacing"/>
      </w:pPr>
    </w:p>
    <w:p w14:paraId="4785B869" w14:textId="6BA558D5" w:rsidR="000C6446" w:rsidRPr="00FC5D36" w:rsidRDefault="00950924" w:rsidP="00790B5D">
      <w:pPr>
        <w:spacing w:after="0" w:line="240" w:lineRule="auto"/>
      </w:pPr>
      <w:r w:rsidRPr="001C38D9">
        <w:rPr>
          <w:b/>
          <w:u w:val="single"/>
        </w:rPr>
        <w:t>Guests</w:t>
      </w:r>
      <w:r w:rsidR="00451E16" w:rsidRPr="001C38D9">
        <w:t xml:space="preserve">: </w:t>
      </w:r>
      <w:r w:rsidR="00C650C2" w:rsidRPr="001C38D9">
        <w:t xml:space="preserve">We had </w:t>
      </w:r>
      <w:r w:rsidR="00556EAE">
        <w:rPr>
          <w:rFonts w:ascii="Source Sans Pro" w:hAnsi="Source Sans Pro"/>
          <w:shd w:val="clear" w:color="auto" w:fill="F9FAFB"/>
        </w:rPr>
        <w:t>Angela Cross</w:t>
      </w:r>
      <w:r w:rsidR="001C38D9">
        <w:rPr>
          <w:rFonts w:ascii="Source Sans Pro" w:hAnsi="Source Sans Pro"/>
          <w:shd w:val="clear" w:color="auto" w:fill="F9FAFB"/>
        </w:rPr>
        <w:t xml:space="preserve">, Christa Louthan, </w:t>
      </w:r>
      <w:r w:rsidR="00753167">
        <w:rPr>
          <w:rFonts w:ascii="Source Sans Pro" w:hAnsi="Source Sans Pro"/>
          <w:shd w:val="clear" w:color="auto" w:fill="F9FAFB"/>
        </w:rPr>
        <w:t>Kristen Rowan</w:t>
      </w:r>
      <w:r w:rsidR="00556EAE">
        <w:rPr>
          <w:rFonts w:ascii="Source Sans Pro" w:hAnsi="Source Sans Pro"/>
          <w:shd w:val="clear" w:color="auto" w:fill="F9FAFB"/>
        </w:rPr>
        <w:t xml:space="preserve">, </w:t>
      </w:r>
      <w:r w:rsidR="00A623D6">
        <w:rPr>
          <w:rFonts w:ascii="Source Sans Pro" w:hAnsi="Source Sans Pro"/>
          <w:shd w:val="clear" w:color="auto" w:fill="F9FAFB"/>
        </w:rPr>
        <w:t>Candace Jackson</w:t>
      </w:r>
      <w:r w:rsidR="00556EAE">
        <w:rPr>
          <w:rFonts w:ascii="Source Sans Pro" w:hAnsi="Source Sans Pro"/>
          <w:shd w:val="clear" w:color="auto" w:fill="F9FAFB"/>
        </w:rPr>
        <w:t xml:space="preserve">, </w:t>
      </w:r>
      <w:r w:rsidR="00A623D6">
        <w:rPr>
          <w:rFonts w:ascii="Source Sans Pro" w:hAnsi="Source Sans Pro"/>
          <w:shd w:val="clear" w:color="auto" w:fill="F9FAFB"/>
        </w:rPr>
        <w:t xml:space="preserve">Nate </w:t>
      </w:r>
      <w:proofErr w:type="spellStart"/>
      <w:r w:rsidR="00A623D6">
        <w:rPr>
          <w:rFonts w:ascii="Source Sans Pro" w:hAnsi="Source Sans Pro"/>
          <w:shd w:val="clear" w:color="auto" w:fill="F9FAFB"/>
        </w:rPr>
        <w:t>D</w:t>
      </w:r>
      <w:r w:rsidR="00641D3A">
        <w:rPr>
          <w:rFonts w:ascii="Source Sans Pro" w:hAnsi="Source Sans Pro"/>
          <w:shd w:val="clear" w:color="auto" w:fill="F9FAFB"/>
        </w:rPr>
        <w:t>ie</w:t>
      </w:r>
      <w:r w:rsidR="00A623D6">
        <w:rPr>
          <w:rFonts w:ascii="Source Sans Pro" w:hAnsi="Source Sans Pro"/>
          <w:shd w:val="clear" w:color="auto" w:fill="F9FAFB"/>
        </w:rPr>
        <w:t>k</w:t>
      </w:r>
      <w:r w:rsidR="00641D3A">
        <w:rPr>
          <w:rFonts w:ascii="Source Sans Pro" w:hAnsi="Source Sans Pro"/>
          <w:shd w:val="clear" w:color="auto" w:fill="F9FAFB"/>
        </w:rPr>
        <w:t>le</w:t>
      </w:r>
      <w:r w:rsidR="00A623D6">
        <w:rPr>
          <w:rFonts w:ascii="Source Sans Pro" w:hAnsi="Source Sans Pro"/>
          <w:shd w:val="clear" w:color="auto" w:fill="F9FAFB"/>
        </w:rPr>
        <w:t>man</w:t>
      </w:r>
      <w:proofErr w:type="spellEnd"/>
      <w:r w:rsidR="00556EAE">
        <w:rPr>
          <w:rFonts w:ascii="Source Sans Pro" w:hAnsi="Source Sans Pro"/>
          <w:shd w:val="clear" w:color="auto" w:fill="F9FAFB"/>
        </w:rPr>
        <w:t xml:space="preserve">, </w:t>
      </w:r>
      <w:r w:rsidR="00A623D6">
        <w:rPr>
          <w:rFonts w:ascii="Source Sans Pro" w:hAnsi="Source Sans Pro"/>
          <w:shd w:val="clear" w:color="auto" w:fill="F9FAFB"/>
        </w:rPr>
        <w:t>Marcia Sun, and Brenda Kindschi were</w:t>
      </w:r>
      <w:r w:rsidR="001C38D9">
        <w:rPr>
          <w:rFonts w:ascii="Source Sans Pro" w:hAnsi="Source Sans Pro"/>
          <w:shd w:val="clear" w:color="auto" w:fill="F9FAFB"/>
        </w:rPr>
        <w:t xml:space="preserve"> among our guests.</w:t>
      </w:r>
    </w:p>
    <w:p w14:paraId="70005E79" w14:textId="77777777" w:rsidR="005621AB" w:rsidRPr="00FC5D36" w:rsidRDefault="005621AB" w:rsidP="001920C7">
      <w:pPr>
        <w:spacing w:after="0" w:line="240" w:lineRule="auto"/>
      </w:pPr>
    </w:p>
    <w:p w14:paraId="593528FD" w14:textId="0132BA8A" w:rsidR="005B5C27" w:rsidRDefault="005B5C27" w:rsidP="001920C7">
      <w:pPr>
        <w:spacing w:after="0" w:line="240" w:lineRule="auto"/>
      </w:pPr>
      <w:r w:rsidRPr="00FC5D36">
        <w:rPr>
          <w:b/>
          <w:u w:val="single"/>
        </w:rPr>
        <w:t>Call to Order</w:t>
      </w:r>
      <w:r w:rsidR="006E7E2C" w:rsidRPr="00FC5D36">
        <w:t xml:space="preserve">:  </w:t>
      </w:r>
      <w:r w:rsidR="00556EAE">
        <w:t>Melanie Bayles</w:t>
      </w:r>
      <w:r w:rsidR="00A202A1" w:rsidRPr="00FC5D36">
        <w:t xml:space="preserve"> cal</w:t>
      </w:r>
      <w:r w:rsidR="00FE7851" w:rsidRPr="00FC5D36">
        <w:t>led the meeting to order at</w:t>
      </w:r>
      <w:r w:rsidR="00D343A7" w:rsidRPr="00FC5D36">
        <w:t xml:space="preserve"> 1:1</w:t>
      </w:r>
      <w:r w:rsidR="00A623D6">
        <w:t>5</w:t>
      </w:r>
      <w:r w:rsidR="00FE7851" w:rsidRPr="00FC5D36">
        <w:t xml:space="preserve"> </w:t>
      </w:r>
      <w:r w:rsidR="00A202A1" w:rsidRPr="00FC5D36">
        <w:t>pm</w:t>
      </w:r>
      <w:r w:rsidR="00E31286">
        <w:t>.</w:t>
      </w:r>
    </w:p>
    <w:p w14:paraId="6AF4BD88" w14:textId="4A18048A" w:rsidR="00E31286" w:rsidRDefault="00E31286" w:rsidP="001920C7">
      <w:pPr>
        <w:spacing w:after="0" w:line="240" w:lineRule="auto"/>
      </w:pPr>
    </w:p>
    <w:p w14:paraId="7244538B" w14:textId="3967DB5A" w:rsidR="00C86C8D" w:rsidRDefault="00E31286" w:rsidP="00556EAE">
      <w:pPr>
        <w:spacing w:after="0" w:line="240" w:lineRule="auto"/>
      </w:pPr>
      <w:r w:rsidRPr="00E31286">
        <w:rPr>
          <w:b/>
          <w:u w:val="single"/>
        </w:rPr>
        <w:t>Special Guest Speaker:</w:t>
      </w:r>
      <w:r>
        <w:t xml:space="preserve"> </w:t>
      </w:r>
      <w:r w:rsidR="00A623D6">
        <w:t xml:space="preserve">Nate </w:t>
      </w:r>
      <w:proofErr w:type="spellStart"/>
      <w:r w:rsidR="00A623D6">
        <w:t>Diekleman</w:t>
      </w:r>
      <w:proofErr w:type="spellEnd"/>
      <w:r w:rsidR="00A623D6">
        <w:t>, Assistant Director of Wellness</w:t>
      </w:r>
    </w:p>
    <w:p w14:paraId="6056D559" w14:textId="0CC4FD17" w:rsidR="00A623D6" w:rsidRDefault="0065795E" w:rsidP="00A623D6">
      <w:pPr>
        <w:pStyle w:val="ListParagraph"/>
        <w:numPr>
          <w:ilvl w:val="0"/>
          <w:numId w:val="8"/>
        </w:numPr>
        <w:spacing w:after="0" w:line="240" w:lineRule="auto"/>
      </w:pPr>
      <w:r>
        <w:t>Spoke about Outdoor Adventures as the Wellness Center and the programs they provide</w:t>
      </w:r>
    </w:p>
    <w:p w14:paraId="7C2E11AD" w14:textId="7657864F" w:rsidR="0065795E" w:rsidRDefault="000A6E68" w:rsidP="00A623D6">
      <w:pPr>
        <w:pStyle w:val="ListParagraph"/>
        <w:numPr>
          <w:ilvl w:val="0"/>
          <w:numId w:val="8"/>
        </w:numPr>
        <w:spacing w:after="0" w:line="240" w:lineRule="auto"/>
      </w:pPr>
      <w:r>
        <w:t>The wall climb at the Colvin has employee only climbing nights</w:t>
      </w:r>
    </w:p>
    <w:p w14:paraId="16C8886D" w14:textId="450F156C" w:rsidR="000A6E68" w:rsidRDefault="000A6E68" w:rsidP="00A623D6">
      <w:pPr>
        <w:pStyle w:val="ListParagraph"/>
        <w:numPr>
          <w:ilvl w:val="0"/>
          <w:numId w:val="8"/>
        </w:numPr>
        <w:spacing w:after="0" w:line="240" w:lineRule="auto"/>
      </w:pPr>
      <w:r>
        <w:t>They can arrange events for teambuilding such as paddleboarding, hiking, challenge course, wall climbs and more. Just contact them or see their website for the fee plan.</w:t>
      </w:r>
    </w:p>
    <w:p w14:paraId="34DB5D30" w14:textId="11C63D08" w:rsidR="000A6E68" w:rsidRPr="00C86C8D" w:rsidRDefault="000A6E68" w:rsidP="00FD2B6B">
      <w:pPr>
        <w:pStyle w:val="ListParagraph"/>
        <w:numPr>
          <w:ilvl w:val="0"/>
          <w:numId w:val="8"/>
        </w:numPr>
        <w:spacing w:after="0" w:line="240" w:lineRule="auto"/>
      </w:pPr>
      <w:r>
        <w:t>This includes events for outside groups to rent/use their facilities and plans.</w:t>
      </w:r>
    </w:p>
    <w:p w14:paraId="3EDB0950" w14:textId="7B504B81" w:rsidR="001B3535" w:rsidRPr="00FC5D36" w:rsidRDefault="001B3535" w:rsidP="001B3535">
      <w:pPr>
        <w:spacing w:after="0" w:line="240" w:lineRule="auto"/>
      </w:pPr>
    </w:p>
    <w:p w14:paraId="5373311A" w14:textId="5F2B4686" w:rsidR="00176296" w:rsidRPr="00FC5D36" w:rsidRDefault="005B5C27" w:rsidP="001920C7">
      <w:pPr>
        <w:spacing w:after="0" w:line="240" w:lineRule="auto"/>
      </w:pPr>
      <w:r w:rsidRPr="00186113">
        <w:rPr>
          <w:b/>
          <w:u w:val="single"/>
        </w:rPr>
        <w:t>Roll Call</w:t>
      </w:r>
      <w:r w:rsidR="006E7E2C" w:rsidRPr="00186113">
        <w:t>:</w:t>
      </w:r>
      <w:r w:rsidR="00FE7851" w:rsidRPr="00FC5D36">
        <w:t xml:space="preserve"> </w:t>
      </w:r>
      <w:r w:rsidR="00C650C2">
        <w:t>Of our 2</w:t>
      </w:r>
      <w:r w:rsidR="00A623D6">
        <w:t>6</w:t>
      </w:r>
      <w:r w:rsidR="00C650C2">
        <w:t xml:space="preserve"> members w</w:t>
      </w:r>
      <w:r w:rsidR="00FE7851" w:rsidRPr="00FC5D36">
        <w:t>e had</w:t>
      </w:r>
      <w:r w:rsidR="00791A1C" w:rsidRPr="00FC5D36">
        <w:t xml:space="preserve"> </w:t>
      </w:r>
      <w:r w:rsidR="00110312">
        <w:t>2</w:t>
      </w:r>
      <w:r w:rsidR="00A623D6">
        <w:t>3</w:t>
      </w:r>
      <w:r w:rsidR="00636D18">
        <w:t xml:space="preserve"> m</w:t>
      </w:r>
      <w:r w:rsidR="00CB0526" w:rsidRPr="00FC5D36">
        <w:t>embers</w:t>
      </w:r>
      <w:r w:rsidR="00FE7851" w:rsidRPr="00FC5D36">
        <w:t xml:space="preserve"> present</w:t>
      </w:r>
      <w:r w:rsidR="00C650C2">
        <w:t xml:space="preserve"> via Zoom, and </w:t>
      </w:r>
      <w:r w:rsidR="00A623D6">
        <w:t>3</w:t>
      </w:r>
      <w:r w:rsidR="00C650C2">
        <w:t xml:space="preserve"> member</w:t>
      </w:r>
      <w:r w:rsidR="00753167">
        <w:t>s</w:t>
      </w:r>
      <w:r w:rsidR="00C650C2">
        <w:t xml:space="preserve"> absent.</w:t>
      </w:r>
    </w:p>
    <w:p w14:paraId="0CC0D736" w14:textId="77777777" w:rsidR="00176296" w:rsidRPr="00FC5D36" w:rsidRDefault="00176296" w:rsidP="001920C7">
      <w:pPr>
        <w:spacing w:after="0" w:line="240" w:lineRule="auto"/>
      </w:pPr>
    </w:p>
    <w:p w14:paraId="281E476C" w14:textId="3D75CC3A" w:rsidR="005B5C27" w:rsidRPr="00FC5D36" w:rsidRDefault="00176296" w:rsidP="001920C7">
      <w:pPr>
        <w:spacing w:after="0" w:line="240" w:lineRule="auto"/>
      </w:pPr>
      <w:r w:rsidRPr="00FC5D36">
        <w:rPr>
          <w:b/>
          <w:u w:val="single"/>
        </w:rPr>
        <w:t xml:space="preserve">Approval of the Minutes: </w:t>
      </w:r>
      <w:r w:rsidR="006E7E2C" w:rsidRPr="00FC5D36">
        <w:t xml:space="preserve"> </w:t>
      </w:r>
      <w:r w:rsidR="00FD2B6B">
        <w:t>Chris Pivinski</w:t>
      </w:r>
      <w:r w:rsidR="00FE57A7" w:rsidRPr="00FC5D36">
        <w:t xml:space="preserve"> made a motion to approve the </w:t>
      </w:r>
      <w:r w:rsidR="00FD2B6B">
        <w:t>January</w:t>
      </w:r>
      <w:r w:rsidR="00FE57A7" w:rsidRPr="00FC5D36">
        <w:t xml:space="preserve"> minutes, </w:t>
      </w:r>
      <w:r w:rsidR="00FD2B6B">
        <w:t>Amber Coker</w:t>
      </w:r>
      <w:r w:rsidR="00FE57A7" w:rsidRPr="00FC5D36">
        <w:t xml:space="preserve"> seconded. </w:t>
      </w:r>
      <w:r w:rsidR="00FD2B6B">
        <w:t>January</w:t>
      </w:r>
      <w:r w:rsidRPr="00FC5D36">
        <w:t xml:space="preserve"> minutes were approved</w:t>
      </w:r>
      <w:r w:rsidR="00C650C2">
        <w:t xml:space="preserve"> without adjustment.</w:t>
      </w:r>
    </w:p>
    <w:p w14:paraId="2CA6C1F1" w14:textId="77777777" w:rsidR="005621AB" w:rsidRPr="00FC5D36" w:rsidRDefault="005621AB" w:rsidP="001920C7">
      <w:pPr>
        <w:spacing w:after="0" w:line="240" w:lineRule="auto"/>
      </w:pPr>
    </w:p>
    <w:p w14:paraId="1CA366E7" w14:textId="3FF13C18" w:rsidR="005B5C27" w:rsidRPr="00FC5D36" w:rsidRDefault="005B5C27" w:rsidP="001920C7">
      <w:pPr>
        <w:spacing w:after="0" w:line="240" w:lineRule="auto"/>
      </w:pPr>
      <w:r w:rsidRPr="00FC5D36">
        <w:rPr>
          <w:b/>
          <w:u w:val="single"/>
        </w:rPr>
        <w:t>Approval of the Agenda</w:t>
      </w:r>
      <w:r w:rsidR="00112A0B">
        <w:t xml:space="preserve">: </w:t>
      </w:r>
      <w:r w:rsidR="00FD2B6B">
        <w:t>Sherri Buntin</w:t>
      </w:r>
      <w:r w:rsidR="00B028F4" w:rsidRPr="00FC5D36">
        <w:t xml:space="preserve"> </w:t>
      </w:r>
      <w:r w:rsidR="000E1DCF" w:rsidRPr="00FC5D36">
        <w:t xml:space="preserve">made a motion to approve the </w:t>
      </w:r>
      <w:r w:rsidR="00FD2B6B">
        <w:t>a</w:t>
      </w:r>
      <w:r w:rsidR="000E1DCF" w:rsidRPr="00FC5D36">
        <w:t>gend</w:t>
      </w:r>
      <w:r w:rsidR="00F376F7" w:rsidRPr="00FC5D36">
        <w:t>a</w:t>
      </w:r>
      <w:r w:rsidR="000E1DCF" w:rsidRPr="00FC5D36">
        <w:t xml:space="preserve">, </w:t>
      </w:r>
      <w:r w:rsidR="00110312">
        <w:t>and</w:t>
      </w:r>
      <w:r w:rsidR="00546832">
        <w:t xml:space="preserve"> </w:t>
      </w:r>
      <w:r w:rsidR="00FD2B6B">
        <w:t>Amber Coker</w:t>
      </w:r>
      <w:r w:rsidR="000E1DCF" w:rsidRPr="00FC5D36">
        <w:t xml:space="preserve"> second</w:t>
      </w:r>
      <w:r w:rsidR="00546832">
        <w:t>ed the motion</w:t>
      </w:r>
      <w:r w:rsidR="000E1DCF" w:rsidRPr="00FC5D36">
        <w:t>.</w:t>
      </w:r>
      <w:r w:rsidR="00F1109E" w:rsidRPr="00FC5D36">
        <w:t xml:space="preserve"> </w:t>
      </w:r>
      <w:r w:rsidR="00FE7851" w:rsidRPr="00FC5D36">
        <w:t>Agenda</w:t>
      </w:r>
      <w:r w:rsidR="000C5A07" w:rsidRPr="00FC5D36">
        <w:t xml:space="preserve"> </w:t>
      </w:r>
      <w:r w:rsidR="00FE7851" w:rsidRPr="00FC5D36">
        <w:t>was approved</w:t>
      </w:r>
      <w:r w:rsidR="00C650C2">
        <w:t xml:space="preserve"> without adjustment.</w:t>
      </w:r>
    </w:p>
    <w:p w14:paraId="6022CF94" w14:textId="32824EC3" w:rsidR="00C376E0" w:rsidRPr="00FC5D36" w:rsidRDefault="00C376E0" w:rsidP="001920C7">
      <w:pPr>
        <w:spacing w:after="0" w:line="240" w:lineRule="auto"/>
      </w:pPr>
    </w:p>
    <w:p w14:paraId="09C8DEE8" w14:textId="4B82DAA0" w:rsidR="000A6B94" w:rsidRPr="00FC5D36" w:rsidRDefault="000A6B94" w:rsidP="000A6B94">
      <w:pPr>
        <w:spacing w:after="0" w:line="240" w:lineRule="auto"/>
      </w:pPr>
      <w:r w:rsidRPr="00FC5D36">
        <w:rPr>
          <w:b/>
          <w:u w:val="single"/>
        </w:rPr>
        <w:t>Officer Reports</w:t>
      </w:r>
      <w:r w:rsidRPr="00FC5D36">
        <w:t>:</w:t>
      </w:r>
    </w:p>
    <w:p w14:paraId="067697AC" w14:textId="77777777" w:rsidR="00C650C2" w:rsidRDefault="000A6B94" w:rsidP="00C650C2">
      <w:pPr>
        <w:spacing w:after="0" w:line="240" w:lineRule="auto"/>
        <w:ind w:left="720"/>
      </w:pPr>
      <w:r w:rsidRPr="00FC5D36">
        <w:rPr>
          <w:b/>
        </w:rPr>
        <w:t xml:space="preserve">Treasurer Report: </w:t>
      </w:r>
      <w:r w:rsidR="00727A24" w:rsidRPr="00FC5D36">
        <w:t>Tammy Ratcliff</w:t>
      </w:r>
    </w:p>
    <w:p w14:paraId="43F020D0" w14:textId="494EA96B" w:rsidR="00C650C2" w:rsidRDefault="00FD2B6B" w:rsidP="008D6938">
      <w:pPr>
        <w:pStyle w:val="ListParagraph"/>
        <w:numPr>
          <w:ilvl w:val="0"/>
          <w:numId w:val="1"/>
        </w:numPr>
        <w:spacing w:after="0" w:line="240" w:lineRule="auto"/>
      </w:pPr>
      <w:r>
        <w:t>Awaiting some reports to be able to prepare the treasurer’s report.</w:t>
      </w:r>
    </w:p>
    <w:p w14:paraId="283C9AB7" w14:textId="77777777" w:rsidR="008708F4" w:rsidRPr="00C650C2" w:rsidRDefault="008708F4" w:rsidP="008708F4">
      <w:pPr>
        <w:pStyle w:val="ListParagraph"/>
        <w:spacing w:after="0" w:line="240" w:lineRule="auto"/>
        <w:ind w:left="1440"/>
      </w:pPr>
    </w:p>
    <w:p w14:paraId="2A6D8F5A" w14:textId="36B11E9C" w:rsidR="000A6B94" w:rsidRPr="00FC5D36" w:rsidRDefault="000A6B94" w:rsidP="00C376E0">
      <w:pPr>
        <w:spacing w:after="0" w:line="240" w:lineRule="auto"/>
        <w:ind w:firstLine="720"/>
      </w:pPr>
      <w:r w:rsidRPr="00FC5D36">
        <w:rPr>
          <w:b/>
        </w:rPr>
        <w:t>Secretary</w:t>
      </w:r>
      <w:r w:rsidRPr="00FC5D36">
        <w:t xml:space="preserve">: </w:t>
      </w:r>
      <w:r w:rsidR="00727A24" w:rsidRPr="00FC5D36">
        <w:t>Michelle Stewart</w:t>
      </w:r>
    </w:p>
    <w:p w14:paraId="43988E6D" w14:textId="31DD61A7" w:rsidR="00684285" w:rsidRDefault="00110312" w:rsidP="00727A24">
      <w:pPr>
        <w:pStyle w:val="ListParagraph"/>
        <w:numPr>
          <w:ilvl w:val="0"/>
          <w:numId w:val="1"/>
        </w:numPr>
        <w:spacing w:after="0" w:line="240" w:lineRule="auto"/>
      </w:pPr>
      <w:r>
        <w:t>No report.</w:t>
      </w:r>
    </w:p>
    <w:p w14:paraId="2C09CE9F" w14:textId="77777777" w:rsidR="008708F4" w:rsidRPr="00FC5D36" w:rsidRDefault="008708F4" w:rsidP="008708F4">
      <w:pPr>
        <w:pStyle w:val="ListParagraph"/>
        <w:spacing w:after="0" w:line="240" w:lineRule="auto"/>
        <w:ind w:left="1440"/>
      </w:pPr>
    </w:p>
    <w:p w14:paraId="3FB002B6" w14:textId="1DBB5A27" w:rsidR="000A6B94" w:rsidRDefault="000A6B94" w:rsidP="00CA1112">
      <w:pPr>
        <w:spacing w:after="0" w:line="240" w:lineRule="auto"/>
        <w:ind w:firstLine="720"/>
      </w:pPr>
      <w:r w:rsidRPr="00FC5D36">
        <w:rPr>
          <w:b/>
        </w:rPr>
        <w:t>Vice-Chair</w:t>
      </w:r>
      <w:r w:rsidRPr="00FC5D36">
        <w:t xml:space="preserve">: </w:t>
      </w:r>
      <w:r w:rsidR="00727A24" w:rsidRPr="00FC5D36">
        <w:t>Kristi Wheeler</w:t>
      </w:r>
    </w:p>
    <w:p w14:paraId="377E54CD" w14:textId="5354328D" w:rsidR="00FD2B6B" w:rsidRPr="00FC5D36" w:rsidRDefault="00FD2B6B" w:rsidP="00FD2B6B">
      <w:pPr>
        <w:pStyle w:val="ListParagraph"/>
        <w:numPr>
          <w:ilvl w:val="0"/>
          <w:numId w:val="1"/>
        </w:numPr>
        <w:spacing w:after="0" w:line="240" w:lineRule="auto"/>
      </w:pPr>
      <w:r>
        <w:t>Preparing a flyer to get out information about the SAC Scholarship opportunities and will send to Sherri when completed.</w:t>
      </w:r>
    </w:p>
    <w:p w14:paraId="4E968016" w14:textId="02AF64D1" w:rsidR="00112A0B" w:rsidRDefault="00497C3C" w:rsidP="00014DCE">
      <w:pPr>
        <w:pStyle w:val="ListParagraph"/>
        <w:numPr>
          <w:ilvl w:val="0"/>
          <w:numId w:val="1"/>
        </w:numPr>
        <w:spacing w:after="0" w:line="240" w:lineRule="auto"/>
      </w:pPr>
      <w:r>
        <w:t xml:space="preserve">Announced the Star Awards for </w:t>
      </w:r>
      <w:r w:rsidR="00FD2B6B">
        <w:t>January</w:t>
      </w:r>
    </w:p>
    <w:p w14:paraId="0BBEDFBC" w14:textId="4B97AE0F" w:rsidR="00497C3C" w:rsidRDefault="00B03820" w:rsidP="00A623D6">
      <w:pPr>
        <w:pStyle w:val="ListParagraph"/>
        <w:numPr>
          <w:ilvl w:val="0"/>
          <w:numId w:val="7"/>
        </w:numPr>
        <w:spacing w:after="0" w:line="240" w:lineRule="auto"/>
      </w:pPr>
      <w:r>
        <w:t>Ro Owens, App Analyst/Trainer for Health Information Technology</w:t>
      </w:r>
    </w:p>
    <w:p w14:paraId="14FD635F" w14:textId="7EF1F021" w:rsidR="00B03820" w:rsidRDefault="00B03820" w:rsidP="00A623D6">
      <w:pPr>
        <w:pStyle w:val="ListParagraph"/>
        <w:numPr>
          <w:ilvl w:val="0"/>
          <w:numId w:val="7"/>
        </w:numPr>
        <w:spacing w:after="0" w:line="240" w:lineRule="auto"/>
      </w:pPr>
      <w:r>
        <w:t>Christine Miller, Programming Analyst, Institutional Research and Analytics</w:t>
      </w:r>
    </w:p>
    <w:p w14:paraId="22961A07" w14:textId="1C44CE4E" w:rsidR="00B03820" w:rsidRDefault="00B03820" w:rsidP="00A623D6">
      <w:pPr>
        <w:pStyle w:val="ListParagraph"/>
        <w:numPr>
          <w:ilvl w:val="0"/>
          <w:numId w:val="7"/>
        </w:numPr>
        <w:spacing w:after="0" w:line="240" w:lineRule="auto"/>
      </w:pPr>
      <w:r>
        <w:t>Brenda Stewart, Sr. Accounting Specialist, CEAT-Dean’s Office</w:t>
      </w:r>
    </w:p>
    <w:p w14:paraId="16AB3A6A" w14:textId="585E174C" w:rsidR="00B03820" w:rsidRDefault="00B03820" w:rsidP="00A623D6">
      <w:pPr>
        <w:pStyle w:val="ListParagraph"/>
        <w:numPr>
          <w:ilvl w:val="0"/>
          <w:numId w:val="7"/>
        </w:numPr>
        <w:spacing w:after="0" w:line="240" w:lineRule="auto"/>
      </w:pPr>
      <w:r>
        <w:t>Madison Hagen, Academic Advisor, Academic Programs &amp; Student Services – College of Education and Human Sciences</w:t>
      </w:r>
    </w:p>
    <w:p w14:paraId="2CB0A4BD" w14:textId="047F7F31" w:rsidR="00B03820" w:rsidRDefault="00B03820" w:rsidP="00A623D6">
      <w:pPr>
        <w:pStyle w:val="ListParagraph"/>
        <w:numPr>
          <w:ilvl w:val="0"/>
          <w:numId w:val="7"/>
        </w:numPr>
        <w:spacing w:after="0" w:line="240" w:lineRule="auto"/>
      </w:pPr>
      <w:r>
        <w:t>Madison Hagen, Academic Advisor, Academic Programs &amp; Student Services – College of Education and Human Sciences</w:t>
      </w:r>
    </w:p>
    <w:p w14:paraId="2A3F2BCF" w14:textId="3D88AF10" w:rsidR="00B03820" w:rsidRDefault="00B03820" w:rsidP="00A623D6">
      <w:pPr>
        <w:pStyle w:val="ListParagraph"/>
        <w:numPr>
          <w:ilvl w:val="0"/>
          <w:numId w:val="7"/>
        </w:numPr>
        <w:spacing w:after="0" w:line="240" w:lineRule="auto"/>
      </w:pPr>
      <w:r>
        <w:t>Kellie Ebert, Manager of Career Services, Eastin Center for Career Readiness</w:t>
      </w:r>
    </w:p>
    <w:p w14:paraId="3FB0BF52" w14:textId="6EACA415" w:rsidR="00B03820" w:rsidRDefault="00B03820" w:rsidP="00A623D6">
      <w:pPr>
        <w:pStyle w:val="ListParagraph"/>
        <w:numPr>
          <w:ilvl w:val="0"/>
          <w:numId w:val="7"/>
        </w:numPr>
        <w:spacing w:after="0" w:line="240" w:lineRule="auto"/>
      </w:pPr>
      <w:r>
        <w:t>Margaret Napier, Child Development Lab Teacher, College of Education and Human Sciences</w:t>
      </w:r>
    </w:p>
    <w:p w14:paraId="701FBEC6" w14:textId="1C7EA80F" w:rsidR="00B03820" w:rsidRDefault="00B03820" w:rsidP="00A623D6">
      <w:pPr>
        <w:pStyle w:val="ListParagraph"/>
        <w:numPr>
          <w:ilvl w:val="0"/>
          <w:numId w:val="7"/>
        </w:numPr>
        <w:spacing w:after="0" w:line="240" w:lineRule="auto"/>
      </w:pPr>
      <w:r>
        <w:t>Harold Conley, Accounting Specialist, Electrical and Computer Engineering</w:t>
      </w:r>
    </w:p>
    <w:p w14:paraId="420216E0" w14:textId="62889072" w:rsidR="00B03820" w:rsidRDefault="00B03820" w:rsidP="00A623D6">
      <w:pPr>
        <w:pStyle w:val="ListParagraph"/>
        <w:numPr>
          <w:ilvl w:val="0"/>
          <w:numId w:val="7"/>
        </w:numPr>
        <w:spacing w:after="0" w:line="240" w:lineRule="auto"/>
      </w:pPr>
      <w:r>
        <w:t xml:space="preserve">Fransisca Bolin, </w:t>
      </w:r>
      <w:r w:rsidR="006060CD">
        <w:t>Senior Administrative Support Specialist, Electrical and Computer Engineering</w:t>
      </w:r>
    </w:p>
    <w:p w14:paraId="2C1A5416" w14:textId="10EDA4CF" w:rsidR="006060CD" w:rsidRDefault="006060CD" w:rsidP="00A623D6">
      <w:pPr>
        <w:pStyle w:val="ListParagraph"/>
        <w:numPr>
          <w:ilvl w:val="0"/>
          <w:numId w:val="7"/>
        </w:numPr>
        <w:spacing w:after="0" w:line="240" w:lineRule="auto"/>
      </w:pPr>
      <w:r>
        <w:t xml:space="preserve">Kayla </w:t>
      </w:r>
      <w:proofErr w:type="spellStart"/>
      <w:r>
        <w:t>Priegel</w:t>
      </w:r>
      <w:proofErr w:type="spellEnd"/>
      <w:r>
        <w:t>, Benefits Representative, University Human Resources</w:t>
      </w:r>
    </w:p>
    <w:p w14:paraId="5482E519" w14:textId="22E12CEE" w:rsidR="006060CD" w:rsidRDefault="006060CD" w:rsidP="006060CD">
      <w:pPr>
        <w:pStyle w:val="ListParagraph"/>
        <w:numPr>
          <w:ilvl w:val="0"/>
          <w:numId w:val="7"/>
        </w:numPr>
        <w:spacing w:after="0" w:line="240" w:lineRule="auto"/>
      </w:pPr>
      <w:r>
        <w:t>Alex Christy, Communication Specialist, Environmental Health Services</w:t>
      </w:r>
    </w:p>
    <w:p w14:paraId="33857EBA" w14:textId="77777777" w:rsidR="006060CD" w:rsidRPr="00FC5D36" w:rsidRDefault="006060CD" w:rsidP="006060CD">
      <w:pPr>
        <w:spacing w:after="0" w:line="240" w:lineRule="auto"/>
        <w:ind w:left="1800"/>
      </w:pPr>
    </w:p>
    <w:p w14:paraId="5B5B5C95" w14:textId="3114F68E" w:rsidR="007B53E0" w:rsidRPr="00FC5D36" w:rsidRDefault="000A6B94" w:rsidP="00B028F4">
      <w:pPr>
        <w:spacing w:after="0" w:line="240" w:lineRule="auto"/>
        <w:ind w:firstLine="720"/>
      </w:pPr>
      <w:r w:rsidRPr="00FC5D36">
        <w:rPr>
          <w:b/>
        </w:rPr>
        <w:lastRenderedPageBreak/>
        <w:t>Chair</w:t>
      </w:r>
      <w:r w:rsidRPr="00FC5D36">
        <w:t xml:space="preserve">:  </w:t>
      </w:r>
      <w:r w:rsidR="00727A24" w:rsidRPr="00FC5D36">
        <w:t>Melanie Bayles</w:t>
      </w:r>
      <w:r w:rsidR="00F376EE" w:rsidRPr="00FC5D36">
        <w:t xml:space="preserve"> </w:t>
      </w:r>
    </w:p>
    <w:p w14:paraId="0CCBA90F" w14:textId="08E221B7" w:rsidR="00E66780" w:rsidRDefault="00997C51" w:rsidP="00A623D6">
      <w:pPr>
        <w:pStyle w:val="ListParagraph"/>
        <w:numPr>
          <w:ilvl w:val="0"/>
          <w:numId w:val="4"/>
        </w:numPr>
        <w:spacing w:after="0" w:line="240" w:lineRule="auto"/>
      </w:pPr>
      <w:r>
        <w:t>Requests that members push the Star awards so that we can get information about the opportunity out there.</w:t>
      </w:r>
    </w:p>
    <w:p w14:paraId="51AD4991" w14:textId="14024F16" w:rsidR="00254649" w:rsidRDefault="006060CD" w:rsidP="006060CD">
      <w:pPr>
        <w:pStyle w:val="ListParagraph"/>
        <w:numPr>
          <w:ilvl w:val="0"/>
          <w:numId w:val="4"/>
        </w:numPr>
        <w:spacing w:after="0" w:line="240" w:lineRule="auto"/>
        <w:rPr>
          <w:b/>
          <w:u w:val="single"/>
        </w:rPr>
      </w:pPr>
      <w:r>
        <w:t>Thank you for all of your hard work on the committees.</w:t>
      </w:r>
    </w:p>
    <w:p w14:paraId="76643472" w14:textId="77777777" w:rsidR="00721D2C" w:rsidRDefault="00721D2C" w:rsidP="001962B6">
      <w:pPr>
        <w:spacing w:after="0" w:line="240" w:lineRule="auto"/>
        <w:rPr>
          <w:b/>
          <w:u w:val="single"/>
        </w:rPr>
      </w:pPr>
    </w:p>
    <w:p w14:paraId="6C49C199" w14:textId="7EF9D6AB" w:rsidR="001962B6" w:rsidRDefault="001962B6" w:rsidP="001962B6">
      <w:pPr>
        <w:spacing w:after="0" w:line="240" w:lineRule="auto"/>
      </w:pPr>
      <w:r w:rsidRPr="001962B6">
        <w:rPr>
          <w:b/>
          <w:u w:val="single"/>
        </w:rPr>
        <w:t>Reports of Standing Committees</w:t>
      </w:r>
      <w:r w:rsidRPr="00FC5D36">
        <w:t xml:space="preserve">: </w:t>
      </w:r>
    </w:p>
    <w:p w14:paraId="1BF8B1B2" w14:textId="70C56B94" w:rsidR="001962B6" w:rsidRDefault="00977ABB" w:rsidP="001962B6">
      <w:pPr>
        <w:spacing w:after="0" w:line="240" w:lineRule="auto"/>
      </w:pPr>
      <w:r>
        <w:tab/>
      </w:r>
      <w:r w:rsidRPr="00977ABB">
        <w:rPr>
          <w:b/>
          <w:bCs/>
        </w:rPr>
        <w:t>Rules, Policy and Procedures Committee:</w:t>
      </w:r>
      <w:r>
        <w:t xml:space="preserve"> Chris Pivinski</w:t>
      </w:r>
    </w:p>
    <w:p w14:paraId="0E8EF32C" w14:textId="20A0B809" w:rsidR="00A24968" w:rsidRDefault="006060CD" w:rsidP="00977ABB">
      <w:pPr>
        <w:pStyle w:val="ListParagraph"/>
        <w:numPr>
          <w:ilvl w:val="0"/>
          <w:numId w:val="2"/>
        </w:numPr>
        <w:spacing w:after="0" w:line="240" w:lineRule="auto"/>
      </w:pPr>
      <w:r>
        <w:t>Committee received the travel policy for review.</w:t>
      </w:r>
    </w:p>
    <w:p w14:paraId="50C0F707" w14:textId="1D2CB99B" w:rsidR="006060CD" w:rsidRDefault="006060CD" w:rsidP="00977ABB">
      <w:pPr>
        <w:pStyle w:val="ListParagraph"/>
        <w:numPr>
          <w:ilvl w:val="0"/>
          <w:numId w:val="2"/>
        </w:numPr>
        <w:spacing w:after="0" w:line="240" w:lineRule="auto"/>
      </w:pPr>
      <w:r>
        <w:t>They are working on the election plan and will be contacting those members up for re-election soon.</w:t>
      </w:r>
    </w:p>
    <w:p w14:paraId="436FC860" w14:textId="14DD239C" w:rsidR="006060CD" w:rsidRDefault="006060CD" w:rsidP="006060CD">
      <w:pPr>
        <w:pStyle w:val="ListParagraph"/>
        <w:numPr>
          <w:ilvl w:val="0"/>
          <w:numId w:val="2"/>
        </w:numPr>
        <w:spacing w:after="0" w:line="240" w:lineRule="auto"/>
      </w:pPr>
      <w:r>
        <w:t>Currently there are no vacancy requests to fill.</w:t>
      </w:r>
    </w:p>
    <w:p w14:paraId="5CAFA57E" w14:textId="03B84896" w:rsidR="0094372E" w:rsidRDefault="0094372E" w:rsidP="0094372E">
      <w:pPr>
        <w:spacing w:after="0" w:line="240" w:lineRule="auto"/>
        <w:ind w:left="720"/>
      </w:pPr>
      <w:r w:rsidRPr="0094372E">
        <w:rPr>
          <w:b/>
          <w:bCs/>
        </w:rPr>
        <w:t>Communications Committee:</w:t>
      </w:r>
      <w:r>
        <w:t xml:space="preserve"> Gary Lawson</w:t>
      </w:r>
    </w:p>
    <w:p w14:paraId="2F16FCD8" w14:textId="08EC10BB" w:rsidR="00B23597" w:rsidRDefault="006060CD" w:rsidP="00B23597">
      <w:pPr>
        <w:pStyle w:val="ListParagraph"/>
        <w:numPr>
          <w:ilvl w:val="0"/>
          <w:numId w:val="2"/>
        </w:numPr>
        <w:spacing w:after="0" w:line="240" w:lineRule="auto"/>
      </w:pPr>
      <w:r>
        <w:t>They are 95% complete with the website update and plan to have it live by the end of the month.</w:t>
      </w:r>
    </w:p>
    <w:p w14:paraId="634A9073" w14:textId="615AD371" w:rsidR="006060CD" w:rsidRDefault="006060CD" w:rsidP="00B23597">
      <w:pPr>
        <w:pStyle w:val="ListParagraph"/>
        <w:numPr>
          <w:ilvl w:val="0"/>
          <w:numId w:val="2"/>
        </w:numPr>
        <w:spacing w:after="0" w:line="240" w:lineRule="auto"/>
      </w:pPr>
      <w:r>
        <w:t>If you have any items for the news for staff section please let Gary know as he would like to make sure that it’s kept current.</w:t>
      </w:r>
    </w:p>
    <w:p w14:paraId="6B2D335F" w14:textId="0199D4C4" w:rsidR="0094372E" w:rsidRDefault="0094372E" w:rsidP="007F76FE">
      <w:pPr>
        <w:spacing w:after="0" w:line="240" w:lineRule="auto"/>
        <w:ind w:left="360" w:firstLine="360"/>
      </w:pPr>
      <w:r w:rsidRPr="007F76FE">
        <w:rPr>
          <w:b/>
          <w:bCs/>
        </w:rPr>
        <w:t xml:space="preserve">Awards and Recognition Committee: </w:t>
      </w:r>
      <w:r w:rsidR="00A24968">
        <w:t>Sherri Buntin</w:t>
      </w:r>
    </w:p>
    <w:p w14:paraId="3A95722D" w14:textId="075BF991" w:rsidR="00997C51" w:rsidRDefault="006060CD" w:rsidP="00997C51">
      <w:pPr>
        <w:pStyle w:val="ListParagraph"/>
        <w:numPr>
          <w:ilvl w:val="0"/>
          <w:numId w:val="2"/>
        </w:numPr>
        <w:spacing w:after="0" w:line="240" w:lineRule="auto"/>
      </w:pPr>
      <w:r>
        <w:t>Currently have 10 applications for scholarships. The deadline is March 11 at 4 PM.</w:t>
      </w:r>
    </w:p>
    <w:p w14:paraId="6E81DA4F" w14:textId="203FC1D9" w:rsidR="006060CD" w:rsidRPr="00997C51" w:rsidRDefault="006060CD" w:rsidP="00997C51">
      <w:pPr>
        <w:pStyle w:val="ListParagraph"/>
        <w:numPr>
          <w:ilvl w:val="0"/>
          <w:numId w:val="2"/>
        </w:numPr>
        <w:spacing w:after="0" w:line="240" w:lineRule="auto"/>
      </w:pPr>
      <w:r>
        <w:t>Has a good group and really appreciates their help.</w:t>
      </w:r>
    </w:p>
    <w:p w14:paraId="6A768570" w14:textId="7240CA15" w:rsidR="0094372E" w:rsidRDefault="0094372E" w:rsidP="0094372E">
      <w:pPr>
        <w:spacing w:after="0" w:line="240" w:lineRule="auto"/>
        <w:ind w:left="720"/>
      </w:pPr>
      <w:r w:rsidRPr="0094372E">
        <w:rPr>
          <w:b/>
          <w:bCs/>
        </w:rPr>
        <w:t>Events Committee:</w:t>
      </w:r>
      <w:r>
        <w:rPr>
          <w:b/>
          <w:bCs/>
        </w:rPr>
        <w:t xml:space="preserve"> </w:t>
      </w:r>
      <w:r>
        <w:t>Michelle Chitwood</w:t>
      </w:r>
    </w:p>
    <w:p w14:paraId="3EFE8126" w14:textId="000BD064" w:rsidR="005D4F97" w:rsidRPr="006060CD" w:rsidRDefault="006060CD" w:rsidP="00A623D6">
      <w:pPr>
        <w:pStyle w:val="ListParagraph"/>
        <w:numPr>
          <w:ilvl w:val="0"/>
          <w:numId w:val="3"/>
        </w:numPr>
        <w:spacing w:after="0" w:line="240" w:lineRule="auto"/>
        <w:rPr>
          <w:b/>
          <w:bCs/>
        </w:rPr>
      </w:pPr>
      <w:r>
        <w:t>Working on planning the Staff Appreciation day event.</w:t>
      </w:r>
    </w:p>
    <w:p w14:paraId="68D9A1DF" w14:textId="5237ADBF" w:rsidR="00346748" w:rsidRPr="00346748" w:rsidRDefault="006060CD" w:rsidP="00346748">
      <w:pPr>
        <w:pStyle w:val="ListParagraph"/>
        <w:numPr>
          <w:ilvl w:val="0"/>
          <w:numId w:val="3"/>
        </w:numPr>
        <w:spacing w:after="0" w:line="240" w:lineRule="auto"/>
        <w:rPr>
          <w:b/>
          <w:bCs/>
        </w:rPr>
      </w:pPr>
      <w:r>
        <w:t>Received some suggestions for recognizing departments heavily worked for COVID, but not sure they can make that happen</w:t>
      </w:r>
      <w:r w:rsidR="00346748">
        <w:t>. Sherri offered her committee to help.</w:t>
      </w:r>
    </w:p>
    <w:p w14:paraId="0DACA1C6" w14:textId="2C9846E0" w:rsidR="0094372E" w:rsidRDefault="0094372E" w:rsidP="0094372E">
      <w:pPr>
        <w:spacing w:after="0" w:line="240" w:lineRule="auto"/>
        <w:ind w:left="720"/>
      </w:pPr>
      <w:r w:rsidRPr="0094372E">
        <w:rPr>
          <w:b/>
          <w:bCs/>
        </w:rPr>
        <w:t>Diversity, Equity &amp; Inclusion Committee:</w:t>
      </w:r>
      <w:r>
        <w:rPr>
          <w:b/>
          <w:bCs/>
        </w:rPr>
        <w:t xml:space="preserve"> </w:t>
      </w:r>
      <w:r w:rsidR="00346748" w:rsidRPr="00346748">
        <w:t xml:space="preserve">Tom Joyce reported in </w:t>
      </w:r>
      <w:r>
        <w:t>Cara Eubanks</w:t>
      </w:r>
      <w:r w:rsidR="00346748">
        <w:t>’ absence.</w:t>
      </w:r>
    </w:p>
    <w:p w14:paraId="6C3DF1C7" w14:textId="08B67958" w:rsidR="007F76FE" w:rsidRDefault="00346748" w:rsidP="00A623D6">
      <w:pPr>
        <w:pStyle w:val="ListParagraph"/>
        <w:numPr>
          <w:ilvl w:val="0"/>
          <w:numId w:val="3"/>
        </w:numPr>
        <w:spacing w:after="0" w:line="240" w:lineRule="auto"/>
      </w:pPr>
      <w:r>
        <w:t>They are working on getting updated information about areas on campus such as gender neutral restrooms and will be putting that information out in March.</w:t>
      </w:r>
    </w:p>
    <w:p w14:paraId="15D105D4" w14:textId="77777777" w:rsidR="007B3A0B" w:rsidRPr="00FC5D36" w:rsidRDefault="007B3A0B" w:rsidP="0005195B">
      <w:pPr>
        <w:spacing w:after="0" w:line="240" w:lineRule="auto"/>
        <w:rPr>
          <w:b/>
          <w:highlight w:val="yellow"/>
          <w:u w:val="single"/>
        </w:rPr>
      </w:pPr>
    </w:p>
    <w:p w14:paraId="0ED953AF" w14:textId="77777777" w:rsidR="000230C8" w:rsidRPr="00FC5D36" w:rsidRDefault="000230C8" w:rsidP="000230C8">
      <w:pPr>
        <w:spacing w:after="0" w:line="240" w:lineRule="auto"/>
      </w:pPr>
      <w:r w:rsidRPr="00FC5D36">
        <w:rPr>
          <w:b/>
          <w:u w:val="single"/>
        </w:rPr>
        <w:t>Branch Campus Reports</w:t>
      </w:r>
      <w:r w:rsidRPr="00FC5D36">
        <w:t>:</w:t>
      </w:r>
    </w:p>
    <w:p w14:paraId="20CF9D19" w14:textId="06D4DE28" w:rsidR="003B3255" w:rsidRPr="00FC5D36" w:rsidRDefault="000230C8" w:rsidP="00D94C9F">
      <w:pPr>
        <w:spacing w:after="0" w:line="240" w:lineRule="auto"/>
        <w:ind w:left="720"/>
      </w:pPr>
      <w:r w:rsidRPr="00FC5D36">
        <w:rPr>
          <w:b/>
        </w:rPr>
        <w:t xml:space="preserve">OSU-Tulsa: </w:t>
      </w:r>
      <w:r w:rsidR="00CF35DC">
        <w:rPr>
          <w:bCs/>
        </w:rPr>
        <w:t>Candace Jackson’s absence.</w:t>
      </w:r>
    </w:p>
    <w:p w14:paraId="60447199" w14:textId="0910E19F" w:rsidR="00997C51" w:rsidRDefault="00B63CEA" w:rsidP="00A623D6">
      <w:pPr>
        <w:pStyle w:val="ListParagraph"/>
        <w:numPr>
          <w:ilvl w:val="0"/>
          <w:numId w:val="3"/>
        </w:numPr>
        <w:spacing w:after="0" w:line="240" w:lineRule="auto"/>
      </w:pPr>
      <w:r>
        <w:t>Feb 14 they are having a coffee bar for staff.</w:t>
      </w:r>
    </w:p>
    <w:p w14:paraId="67AC4223" w14:textId="6B1516F4" w:rsidR="00B63CEA" w:rsidRDefault="00B63CEA" w:rsidP="00A623D6">
      <w:pPr>
        <w:pStyle w:val="ListParagraph"/>
        <w:numPr>
          <w:ilvl w:val="0"/>
          <w:numId w:val="3"/>
        </w:numPr>
        <w:spacing w:after="0" w:line="240" w:lineRule="auto"/>
      </w:pPr>
      <w:r>
        <w:t>In March they are having a secret staff gift exchange with a reveal party.</w:t>
      </w:r>
    </w:p>
    <w:p w14:paraId="231E785E" w14:textId="59149FC6" w:rsidR="00B63CEA" w:rsidRDefault="00B63CEA" w:rsidP="00A623D6">
      <w:pPr>
        <w:pStyle w:val="ListParagraph"/>
        <w:numPr>
          <w:ilvl w:val="0"/>
          <w:numId w:val="3"/>
        </w:numPr>
        <w:spacing w:after="0" w:line="240" w:lineRule="auto"/>
      </w:pPr>
      <w:r>
        <w:t>They are currently recruiting for council members.</w:t>
      </w:r>
    </w:p>
    <w:p w14:paraId="1D3AB6A4" w14:textId="26CB4C8D" w:rsidR="000230C8" w:rsidRPr="00997C51" w:rsidRDefault="000230C8" w:rsidP="00997C51">
      <w:pPr>
        <w:spacing w:after="0" w:line="240" w:lineRule="auto"/>
        <w:ind w:firstLine="720"/>
        <w:rPr>
          <w:b/>
        </w:rPr>
      </w:pPr>
      <w:r w:rsidRPr="00997C51">
        <w:rPr>
          <w:b/>
        </w:rPr>
        <w:t xml:space="preserve">OSU-CHS: </w:t>
      </w:r>
      <w:r w:rsidR="004C3BB2" w:rsidRPr="00997C51">
        <w:rPr>
          <w:b/>
        </w:rPr>
        <w:t>Sherrita Sweet</w:t>
      </w:r>
    </w:p>
    <w:p w14:paraId="72C4D8EB" w14:textId="29253D85" w:rsidR="004C3BB2" w:rsidRPr="004C3BB2" w:rsidRDefault="004C3BB2" w:rsidP="00A623D6">
      <w:pPr>
        <w:pStyle w:val="ListParagraph"/>
        <w:numPr>
          <w:ilvl w:val="0"/>
          <w:numId w:val="5"/>
        </w:numPr>
        <w:spacing w:after="0" w:line="240" w:lineRule="auto"/>
      </w:pPr>
      <w:r w:rsidRPr="004C3BB2">
        <w:t>No report.</w:t>
      </w:r>
    </w:p>
    <w:p w14:paraId="167511EF" w14:textId="2B91C60A" w:rsidR="000230C8" w:rsidRPr="004C3BB2" w:rsidRDefault="000230C8" w:rsidP="008B7F18">
      <w:pPr>
        <w:spacing w:after="0" w:line="240" w:lineRule="auto"/>
        <w:ind w:firstLine="720"/>
      </w:pPr>
      <w:r w:rsidRPr="004C3BB2">
        <w:rPr>
          <w:b/>
        </w:rPr>
        <w:t>OSU-OKC</w:t>
      </w:r>
      <w:r w:rsidRPr="004C3BB2">
        <w:t xml:space="preserve">: </w:t>
      </w:r>
      <w:r w:rsidR="00517BD4" w:rsidRPr="004C3BB2">
        <w:t>Kristin Rowan</w:t>
      </w:r>
    </w:p>
    <w:p w14:paraId="1543FED7" w14:textId="45C89990" w:rsidR="00997C51" w:rsidRDefault="00B63CEA" w:rsidP="00A623D6">
      <w:pPr>
        <w:pStyle w:val="ListParagraph"/>
        <w:numPr>
          <w:ilvl w:val="0"/>
          <w:numId w:val="5"/>
        </w:numPr>
        <w:spacing w:after="0" w:line="240" w:lineRule="auto"/>
      </w:pPr>
      <w:r>
        <w:t>They did NOT receive any snow days. Sympathy cards are appreciated.</w:t>
      </w:r>
    </w:p>
    <w:p w14:paraId="3BB813A3" w14:textId="708352C7" w:rsidR="00B63CEA" w:rsidRDefault="00B63CEA" w:rsidP="00A623D6">
      <w:pPr>
        <w:pStyle w:val="ListParagraph"/>
        <w:numPr>
          <w:ilvl w:val="0"/>
          <w:numId w:val="5"/>
        </w:numPr>
        <w:spacing w:after="0" w:line="240" w:lineRule="auto"/>
      </w:pPr>
      <w:r>
        <w:t>They are having a good turnout for their meetings.</w:t>
      </w:r>
    </w:p>
    <w:p w14:paraId="790BA1D0" w14:textId="3ECEE5FA" w:rsidR="00B63CEA" w:rsidRDefault="00B63CEA" w:rsidP="00A623D6">
      <w:pPr>
        <w:pStyle w:val="ListParagraph"/>
        <w:numPr>
          <w:ilvl w:val="0"/>
          <w:numId w:val="5"/>
        </w:numPr>
        <w:spacing w:after="0" w:line="240" w:lineRule="auto"/>
      </w:pPr>
      <w:r>
        <w:t>They are working on ideas for welcoming new staff members.</w:t>
      </w:r>
    </w:p>
    <w:p w14:paraId="2259785F" w14:textId="26EE9E92" w:rsidR="00B63CEA" w:rsidRPr="00997C51" w:rsidRDefault="00B63CEA" w:rsidP="00A623D6">
      <w:pPr>
        <w:pStyle w:val="ListParagraph"/>
        <w:numPr>
          <w:ilvl w:val="0"/>
          <w:numId w:val="5"/>
        </w:numPr>
        <w:spacing w:after="0" w:line="240" w:lineRule="auto"/>
      </w:pPr>
      <w:r>
        <w:t>They are excited to be more active with Pete’s Posse.</w:t>
      </w:r>
    </w:p>
    <w:p w14:paraId="09E78391" w14:textId="0BF6C72F" w:rsidR="00B028F4" w:rsidRPr="00FC5D36" w:rsidRDefault="000230C8" w:rsidP="003B3255">
      <w:pPr>
        <w:spacing w:after="0" w:line="240" w:lineRule="auto"/>
        <w:ind w:left="720"/>
      </w:pPr>
      <w:r w:rsidRPr="00FC5D36">
        <w:rPr>
          <w:b/>
        </w:rPr>
        <w:t>OSUIT-Okmulgee</w:t>
      </w:r>
      <w:r w:rsidRPr="00FC5D36">
        <w:t xml:space="preserve">: </w:t>
      </w:r>
      <w:bookmarkStart w:id="0" w:name="_Hlk61426571"/>
      <w:r w:rsidRPr="00FC5D36">
        <w:t>Na</w:t>
      </w:r>
      <w:r w:rsidR="001C1692" w:rsidRPr="00FC5D36">
        <w:t>-</w:t>
      </w:r>
      <w:proofErr w:type="spellStart"/>
      <w:r w:rsidRPr="00FC5D36">
        <w:t>komas</w:t>
      </w:r>
      <w:proofErr w:type="spellEnd"/>
      <w:r w:rsidRPr="00FC5D36">
        <w:t xml:space="preserve"> Blackford </w:t>
      </w:r>
      <w:bookmarkEnd w:id="0"/>
    </w:p>
    <w:p w14:paraId="5A214856" w14:textId="4B3D4E09" w:rsidR="000C18B0" w:rsidRPr="00FC5D36" w:rsidRDefault="003B3255" w:rsidP="002B7372">
      <w:pPr>
        <w:pStyle w:val="ListParagraph"/>
        <w:numPr>
          <w:ilvl w:val="0"/>
          <w:numId w:val="1"/>
        </w:numPr>
        <w:spacing w:after="0" w:line="240" w:lineRule="auto"/>
      </w:pPr>
      <w:r w:rsidRPr="00FC5D36">
        <w:t>No Report</w:t>
      </w:r>
    </w:p>
    <w:p w14:paraId="4F997BEB" w14:textId="77777777" w:rsidR="000230C8" w:rsidRPr="00FC5D36" w:rsidRDefault="000230C8" w:rsidP="001920C7">
      <w:pPr>
        <w:spacing w:after="0" w:line="240" w:lineRule="auto"/>
        <w:rPr>
          <w:b/>
          <w:highlight w:val="yellow"/>
          <w:u w:val="single"/>
        </w:rPr>
      </w:pPr>
    </w:p>
    <w:p w14:paraId="4E33B472" w14:textId="77777777" w:rsidR="005B5C27" w:rsidRPr="00FC5D36" w:rsidRDefault="005B5C27" w:rsidP="001920C7">
      <w:pPr>
        <w:spacing w:after="0" w:line="240" w:lineRule="auto"/>
      </w:pPr>
      <w:r w:rsidRPr="00FC5D36">
        <w:rPr>
          <w:b/>
          <w:u w:val="single"/>
        </w:rPr>
        <w:t>Reports of University Committees</w:t>
      </w:r>
      <w:r w:rsidRPr="00FC5D36">
        <w:t>:</w:t>
      </w:r>
    </w:p>
    <w:p w14:paraId="2392A549" w14:textId="7CED82CF" w:rsidR="00281352" w:rsidRPr="00FC5D36" w:rsidRDefault="00281352" w:rsidP="00A87978">
      <w:pPr>
        <w:spacing w:after="0" w:line="240" w:lineRule="auto"/>
        <w:ind w:left="720"/>
        <w:rPr>
          <w:bCs/>
        </w:rPr>
      </w:pPr>
      <w:r w:rsidRPr="00FC5D36">
        <w:rPr>
          <w:b/>
        </w:rPr>
        <w:t xml:space="preserve">Faculty Council: </w:t>
      </w:r>
      <w:r w:rsidR="00200E7C">
        <w:rPr>
          <w:bCs/>
        </w:rPr>
        <w:t>Melanie Bayles</w:t>
      </w:r>
    </w:p>
    <w:p w14:paraId="6B1D92EB" w14:textId="54EF3C40" w:rsidR="008708F4" w:rsidRDefault="00B63CEA" w:rsidP="00200E7C">
      <w:pPr>
        <w:pStyle w:val="ListParagraph"/>
        <w:numPr>
          <w:ilvl w:val="0"/>
          <w:numId w:val="1"/>
        </w:numPr>
        <w:spacing w:after="0" w:line="240" w:lineRule="auto"/>
        <w:rPr>
          <w:bCs/>
        </w:rPr>
      </w:pPr>
      <w:r>
        <w:rPr>
          <w:bCs/>
        </w:rPr>
        <w:t>She will send the minutes after she receives them.</w:t>
      </w:r>
    </w:p>
    <w:p w14:paraId="78E754FD" w14:textId="02E5C971" w:rsidR="00B63CEA" w:rsidRDefault="00B63CEA" w:rsidP="00200E7C">
      <w:pPr>
        <w:pStyle w:val="ListParagraph"/>
        <w:numPr>
          <w:ilvl w:val="0"/>
          <w:numId w:val="1"/>
        </w:numPr>
        <w:spacing w:after="0" w:line="240" w:lineRule="auto"/>
        <w:rPr>
          <w:bCs/>
        </w:rPr>
      </w:pPr>
      <w:r>
        <w:rPr>
          <w:bCs/>
        </w:rPr>
        <w:t>The library is working to help faculty and staff get their published works distributed.</w:t>
      </w:r>
    </w:p>
    <w:p w14:paraId="446DAFD8" w14:textId="584CAF31" w:rsidR="00B63CEA" w:rsidRDefault="00B63CEA" w:rsidP="00200E7C">
      <w:pPr>
        <w:pStyle w:val="ListParagraph"/>
        <w:numPr>
          <w:ilvl w:val="0"/>
          <w:numId w:val="1"/>
        </w:numPr>
        <w:spacing w:after="0" w:line="240" w:lineRule="auto"/>
        <w:rPr>
          <w:bCs/>
        </w:rPr>
      </w:pPr>
      <w:r>
        <w:rPr>
          <w:bCs/>
        </w:rPr>
        <w:t>Dr. Stephens provided a COVID update and numbers are improving in the state and country. The positivity rate continues to be about 30%.</w:t>
      </w:r>
    </w:p>
    <w:p w14:paraId="10E9D7E6" w14:textId="36E9D40C" w:rsidR="00B63CEA" w:rsidRDefault="005A6A87" w:rsidP="00200E7C">
      <w:pPr>
        <w:pStyle w:val="ListParagraph"/>
        <w:numPr>
          <w:ilvl w:val="0"/>
          <w:numId w:val="1"/>
        </w:numPr>
        <w:spacing w:after="0" w:line="240" w:lineRule="auto"/>
        <w:rPr>
          <w:bCs/>
        </w:rPr>
      </w:pPr>
      <w:r>
        <w:rPr>
          <w:bCs/>
        </w:rPr>
        <w:t>Dr. Shrum spoke about their provost search.</w:t>
      </w:r>
    </w:p>
    <w:p w14:paraId="4378A7CD" w14:textId="7E33A5FF" w:rsidR="005A6A87" w:rsidRDefault="005A6A87" w:rsidP="00200E7C">
      <w:pPr>
        <w:pStyle w:val="ListParagraph"/>
        <w:numPr>
          <w:ilvl w:val="0"/>
          <w:numId w:val="1"/>
        </w:numPr>
        <w:spacing w:after="0" w:line="240" w:lineRule="auto"/>
        <w:rPr>
          <w:bCs/>
        </w:rPr>
      </w:pPr>
      <w:r>
        <w:rPr>
          <w:bCs/>
        </w:rPr>
        <w:t xml:space="preserve">Dr. Shrum also said their will likely NOT be budget cuts this year from legislatures. </w:t>
      </w:r>
    </w:p>
    <w:p w14:paraId="40523AF4" w14:textId="1C5A092C" w:rsidR="00C751D2" w:rsidRPr="00200E7C" w:rsidRDefault="00C751D2" w:rsidP="00200E7C">
      <w:pPr>
        <w:pStyle w:val="ListParagraph"/>
        <w:numPr>
          <w:ilvl w:val="0"/>
          <w:numId w:val="1"/>
        </w:numPr>
        <w:spacing w:after="0" w:line="240" w:lineRule="auto"/>
        <w:rPr>
          <w:bCs/>
        </w:rPr>
      </w:pPr>
      <w:r>
        <w:rPr>
          <w:bCs/>
        </w:rPr>
        <w:t xml:space="preserve">Tashia Cheves </w:t>
      </w:r>
      <w:r w:rsidR="00B63CEA">
        <w:rPr>
          <w:bCs/>
        </w:rPr>
        <w:t xml:space="preserve">would like to remind everyone that she </w:t>
      </w:r>
      <w:r>
        <w:rPr>
          <w:bCs/>
        </w:rPr>
        <w:t>is on the Strategic Planning committee and will provide updates as she is able to share information.</w:t>
      </w:r>
    </w:p>
    <w:p w14:paraId="506AC4E2" w14:textId="25648FE0" w:rsidR="00E53C25" w:rsidRDefault="000F28F8" w:rsidP="009940F1">
      <w:pPr>
        <w:spacing w:after="0" w:line="240" w:lineRule="auto"/>
        <w:ind w:left="720"/>
        <w:rPr>
          <w:bCs/>
        </w:rPr>
      </w:pPr>
      <w:r w:rsidRPr="00FC5D36">
        <w:rPr>
          <w:b/>
        </w:rPr>
        <w:lastRenderedPageBreak/>
        <w:t xml:space="preserve">Human Resources: </w:t>
      </w:r>
      <w:r w:rsidRPr="00FC5D36">
        <w:rPr>
          <w:bCs/>
        </w:rPr>
        <w:t>Christa Louthan</w:t>
      </w:r>
      <w:r w:rsidR="009940F1">
        <w:rPr>
          <w:bCs/>
        </w:rPr>
        <w:t xml:space="preserve"> </w:t>
      </w:r>
    </w:p>
    <w:p w14:paraId="5ECA8044" w14:textId="5154F046" w:rsidR="000722D3" w:rsidRDefault="005A6A87" w:rsidP="00E2174E">
      <w:pPr>
        <w:pStyle w:val="ListParagraph"/>
        <w:numPr>
          <w:ilvl w:val="0"/>
          <w:numId w:val="1"/>
        </w:numPr>
        <w:spacing w:after="0" w:line="240" w:lineRule="auto"/>
        <w:rPr>
          <w:bCs/>
        </w:rPr>
      </w:pPr>
      <w:r>
        <w:rPr>
          <w:bCs/>
        </w:rPr>
        <w:t>COVID numbers are looking more optimistic.</w:t>
      </w:r>
    </w:p>
    <w:p w14:paraId="42928D7D" w14:textId="1700212A" w:rsidR="005A6A87" w:rsidRDefault="005A6A87" w:rsidP="00E2174E">
      <w:pPr>
        <w:pStyle w:val="ListParagraph"/>
        <w:numPr>
          <w:ilvl w:val="0"/>
          <w:numId w:val="1"/>
        </w:numPr>
        <w:spacing w:after="0" w:line="240" w:lineRule="auto"/>
        <w:rPr>
          <w:bCs/>
        </w:rPr>
      </w:pPr>
      <w:r>
        <w:rPr>
          <w:bCs/>
        </w:rPr>
        <w:t>The mandate is on hold, but not off the table, so please continue to update the vaccine portal.</w:t>
      </w:r>
    </w:p>
    <w:p w14:paraId="7B0507F2" w14:textId="0C781E44" w:rsidR="005A6A87" w:rsidRDefault="005A6A87" w:rsidP="00E2174E">
      <w:pPr>
        <w:pStyle w:val="ListParagraph"/>
        <w:numPr>
          <w:ilvl w:val="0"/>
          <w:numId w:val="1"/>
        </w:numPr>
        <w:spacing w:after="0" w:line="240" w:lineRule="auto"/>
        <w:rPr>
          <w:bCs/>
        </w:rPr>
      </w:pPr>
      <w:r>
        <w:rPr>
          <w:bCs/>
        </w:rPr>
        <w:t>Staffing applications are a continued focus with the current numbers of vacancies, including two upcoming vacancies in HR.</w:t>
      </w:r>
    </w:p>
    <w:p w14:paraId="772DC096" w14:textId="19ADAD9B" w:rsidR="005A6A87" w:rsidRDefault="005A6A87" w:rsidP="00E2174E">
      <w:pPr>
        <w:pStyle w:val="ListParagraph"/>
        <w:numPr>
          <w:ilvl w:val="0"/>
          <w:numId w:val="1"/>
        </w:numPr>
        <w:spacing w:after="0" w:line="240" w:lineRule="auto"/>
        <w:rPr>
          <w:bCs/>
        </w:rPr>
      </w:pPr>
      <w:r>
        <w:rPr>
          <w:bCs/>
        </w:rPr>
        <w:t>If you know of anyone who would like to work for OSU please have them contact X2901 for Toby or Joey to help them.</w:t>
      </w:r>
    </w:p>
    <w:p w14:paraId="3D1D98CB" w14:textId="3933E993" w:rsidR="009940F1" w:rsidRDefault="008A17B5" w:rsidP="00E2174E">
      <w:pPr>
        <w:spacing w:after="0" w:line="240" w:lineRule="auto"/>
        <w:ind w:firstLine="720"/>
        <w:rPr>
          <w:bCs/>
        </w:rPr>
      </w:pPr>
      <w:r w:rsidRPr="00E2174E">
        <w:rPr>
          <w:b/>
        </w:rPr>
        <w:t>G</w:t>
      </w:r>
      <w:r w:rsidR="00A87978" w:rsidRPr="00E2174E">
        <w:rPr>
          <w:b/>
        </w:rPr>
        <w:t xml:space="preserve">PSGA: </w:t>
      </w:r>
      <w:r w:rsidR="0000487F" w:rsidRPr="0023318B">
        <w:rPr>
          <w:bCs/>
        </w:rPr>
        <w:t>Marcia</w:t>
      </w:r>
      <w:r w:rsidR="0000487F" w:rsidRPr="00E2174E">
        <w:rPr>
          <w:bCs/>
        </w:rPr>
        <w:t xml:space="preserve"> Sun</w:t>
      </w:r>
    </w:p>
    <w:p w14:paraId="2F0110AE" w14:textId="6DF2305A" w:rsidR="0023318B" w:rsidRPr="0023318B" w:rsidRDefault="0023318B" w:rsidP="0023318B">
      <w:pPr>
        <w:pStyle w:val="ListParagraph"/>
        <w:numPr>
          <w:ilvl w:val="0"/>
          <w:numId w:val="13"/>
        </w:numPr>
        <w:rPr>
          <w:rFonts w:ascii="Times New Roman" w:hAnsi="Times New Roman" w:cs="Times New Roman"/>
          <w:sz w:val="24"/>
          <w:szCs w:val="24"/>
        </w:rPr>
      </w:pPr>
      <w:r w:rsidRPr="0023318B">
        <w:rPr>
          <w:rFonts w:ascii="Times New Roman" w:hAnsi="Times New Roman" w:cs="Times New Roman"/>
          <w:b/>
          <w:bCs/>
          <w:sz w:val="24"/>
          <w:szCs w:val="24"/>
        </w:rPr>
        <w:t>Important Deadlines:</w:t>
      </w:r>
      <w:r w:rsidRPr="0023318B">
        <w:rPr>
          <w:rFonts w:ascii="Times New Roman" w:hAnsi="Times New Roman" w:cs="Times New Roman"/>
          <w:sz w:val="24"/>
          <w:szCs w:val="24"/>
        </w:rPr>
        <w:t xml:space="preserve"> Travel Awards, Co-sponsorship Funds, Group Funds, and Research Materials Grant are all due April 1, 2022, on Canvas.</w:t>
      </w:r>
    </w:p>
    <w:p w14:paraId="56566CD8" w14:textId="31BE09F1" w:rsidR="0023318B" w:rsidRPr="0023318B" w:rsidRDefault="0023318B" w:rsidP="0023318B">
      <w:pPr>
        <w:pStyle w:val="ListParagraph"/>
        <w:numPr>
          <w:ilvl w:val="0"/>
          <w:numId w:val="13"/>
        </w:numPr>
        <w:spacing w:after="0" w:line="240" w:lineRule="auto"/>
        <w:rPr>
          <w:rFonts w:ascii="Times New Roman" w:eastAsia="Times New Roman" w:hAnsi="Times New Roman" w:cs="Times New Roman"/>
          <w:color w:val="0E101A"/>
          <w:sz w:val="24"/>
          <w:szCs w:val="24"/>
        </w:rPr>
      </w:pPr>
      <w:r w:rsidRPr="0023318B">
        <w:rPr>
          <w:rFonts w:ascii="Times New Roman" w:hAnsi="Times New Roman" w:cs="Times New Roman"/>
          <w:b/>
          <w:bCs/>
          <w:color w:val="0E101A"/>
          <w:sz w:val="24"/>
          <w:szCs w:val="24"/>
        </w:rPr>
        <w:t xml:space="preserve">Upcoming GPSGA Awards: </w:t>
      </w:r>
      <w:r w:rsidRPr="0023318B">
        <w:rPr>
          <w:rFonts w:ascii="Times New Roman" w:eastAsia="Times New Roman" w:hAnsi="Times New Roman" w:cs="Times New Roman"/>
          <w:color w:val="0E101A"/>
          <w:sz w:val="24"/>
          <w:szCs w:val="24"/>
        </w:rPr>
        <w:t xml:space="preserve">Doctoral Student Phoenix Award, Master’s Student Phoenix Award, Outstanding Graduate Teaching Assistant Award, and  Graduate Faculty Phoenix Award. </w:t>
      </w:r>
      <w:r w:rsidRPr="0023318B">
        <w:rPr>
          <w:rFonts w:ascii="Times New Roman" w:hAnsi="Times New Roman" w:cs="Times New Roman"/>
          <w:color w:val="0E101A"/>
          <w:sz w:val="24"/>
          <w:szCs w:val="24"/>
        </w:rPr>
        <w:t xml:space="preserve">Nominations and applications are open on Canvas. The due date for these awards is Friday, April 1, 2022. </w:t>
      </w:r>
    </w:p>
    <w:p w14:paraId="5BF6F1AC" w14:textId="7C353131" w:rsidR="0023318B" w:rsidRPr="0023318B" w:rsidRDefault="0023318B" w:rsidP="0023318B">
      <w:pPr>
        <w:pStyle w:val="ListParagraph"/>
        <w:numPr>
          <w:ilvl w:val="0"/>
          <w:numId w:val="13"/>
        </w:numPr>
        <w:rPr>
          <w:rFonts w:ascii="Times New Roman" w:eastAsia="Times New Roman" w:hAnsi="Times New Roman" w:cs="Times New Roman"/>
          <w:sz w:val="24"/>
          <w:szCs w:val="24"/>
        </w:rPr>
      </w:pPr>
      <w:r w:rsidRPr="0023318B">
        <w:rPr>
          <w:rFonts w:ascii="Times New Roman" w:eastAsia="Times New Roman" w:hAnsi="Times New Roman" w:cs="Times New Roman"/>
          <w:sz w:val="24"/>
          <w:szCs w:val="24"/>
        </w:rPr>
        <w:t xml:space="preserve">The second </w:t>
      </w:r>
      <w:r w:rsidRPr="0023318B">
        <w:rPr>
          <w:rFonts w:ascii="Times New Roman" w:eastAsia="Times New Roman" w:hAnsi="Times New Roman" w:cs="Times New Roman"/>
          <w:b/>
          <w:bCs/>
          <w:sz w:val="24"/>
          <w:szCs w:val="24"/>
        </w:rPr>
        <w:t>General Assembly Meeting</w:t>
      </w:r>
      <w:r w:rsidRPr="0023318B">
        <w:rPr>
          <w:rFonts w:ascii="Times New Roman" w:eastAsia="Times New Roman" w:hAnsi="Times New Roman" w:cs="Times New Roman"/>
          <w:sz w:val="24"/>
          <w:szCs w:val="24"/>
        </w:rPr>
        <w:t xml:space="preserve"> of Spring 2022 will be held at 5:30 PM CDT in an online format (Zoom) on Feb. 16. The link to participate in the meeting remotely is always provided in the Monday Memo and sent out via email the day before the meeting. </w:t>
      </w:r>
    </w:p>
    <w:p w14:paraId="548CCB24" w14:textId="2108855A" w:rsidR="00994E63" w:rsidRPr="0023318B" w:rsidRDefault="005B5C27" w:rsidP="0023318B">
      <w:pPr>
        <w:spacing w:after="0" w:line="240" w:lineRule="auto"/>
        <w:ind w:firstLine="720"/>
        <w:rPr>
          <w:bCs/>
        </w:rPr>
      </w:pPr>
      <w:r w:rsidRPr="0023318B">
        <w:rPr>
          <w:b/>
        </w:rPr>
        <w:t>Department of Wellness</w:t>
      </w:r>
      <w:r w:rsidR="00950924" w:rsidRPr="0023318B">
        <w:rPr>
          <w:b/>
        </w:rPr>
        <w:t>:</w:t>
      </w:r>
      <w:r w:rsidR="00196FCB" w:rsidRPr="0023318B">
        <w:rPr>
          <w:b/>
        </w:rPr>
        <w:t xml:space="preserve"> </w:t>
      </w:r>
      <w:r w:rsidR="00507FC6" w:rsidRPr="0023318B">
        <w:rPr>
          <w:bCs/>
        </w:rPr>
        <w:t>Kim Beard</w:t>
      </w:r>
    </w:p>
    <w:p w14:paraId="3DF6E8FE" w14:textId="50779809" w:rsidR="00C751D2" w:rsidRPr="00D669C3" w:rsidRDefault="005A6A87" w:rsidP="00D669C3">
      <w:pPr>
        <w:pStyle w:val="ListParagraph"/>
        <w:numPr>
          <w:ilvl w:val="0"/>
          <w:numId w:val="2"/>
        </w:numPr>
        <w:rPr>
          <w:b/>
          <w:bCs/>
          <w:sz w:val="24"/>
          <w:szCs w:val="24"/>
          <w:u w:val="single"/>
        </w:rPr>
      </w:pPr>
      <w:r>
        <w:t>No report.</w:t>
      </w:r>
    </w:p>
    <w:p w14:paraId="1DDCE138" w14:textId="319EDAD9" w:rsidR="005B5C27" w:rsidRPr="00FC5D36" w:rsidRDefault="005B5C27" w:rsidP="001920C7">
      <w:pPr>
        <w:spacing w:after="0" w:line="240" w:lineRule="auto"/>
      </w:pPr>
      <w:r w:rsidRPr="00FC5D36">
        <w:rPr>
          <w:b/>
          <w:u w:val="single"/>
        </w:rPr>
        <w:t>Unfinished Business</w:t>
      </w:r>
      <w:r w:rsidRPr="00FC5D36">
        <w:t>:</w:t>
      </w:r>
    </w:p>
    <w:p w14:paraId="1258BBB5" w14:textId="77777777" w:rsidR="008708F4" w:rsidRPr="00BC7A56" w:rsidRDefault="008708F4" w:rsidP="008D4001">
      <w:pPr>
        <w:spacing w:after="0" w:line="240" w:lineRule="auto"/>
      </w:pPr>
    </w:p>
    <w:p w14:paraId="31644743" w14:textId="65107CB2" w:rsidR="006C032F" w:rsidRPr="00FC5D36" w:rsidRDefault="005B5C27" w:rsidP="001920C7">
      <w:pPr>
        <w:spacing w:after="0" w:line="240" w:lineRule="auto"/>
      </w:pPr>
      <w:r w:rsidRPr="00FC5D36">
        <w:rPr>
          <w:b/>
          <w:u w:val="single"/>
        </w:rPr>
        <w:t>New Business</w:t>
      </w:r>
      <w:r w:rsidRPr="00FC5D36">
        <w:t xml:space="preserve">: </w:t>
      </w:r>
    </w:p>
    <w:p w14:paraId="46E148FC" w14:textId="77777777" w:rsidR="00741F25" w:rsidRPr="00FC5D36" w:rsidRDefault="00741F25" w:rsidP="008B31FA">
      <w:pPr>
        <w:spacing w:after="0" w:line="240" w:lineRule="auto"/>
      </w:pPr>
    </w:p>
    <w:p w14:paraId="2BCA1D50" w14:textId="18CB0D76" w:rsidR="005B5C27" w:rsidRPr="00FC5D36" w:rsidRDefault="005B5C27" w:rsidP="001920C7">
      <w:pPr>
        <w:spacing w:after="0" w:line="240" w:lineRule="auto"/>
      </w:pPr>
      <w:r w:rsidRPr="00FC5D36">
        <w:rPr>
          <w:b/>
          <w:u w:val="single"/>
        </w:rPr>
        <w:t>Announcements</w:t>
      </w:r>
      <w:r w:rsidRPr="00FC5D36">
        <w:t>:</w:t>
      </w:r>
    </w:p>
    <w:p w14:paraId="37D2DFFC" w14:textId="25F61FFE" w:rsidR="005B5C27" w:rsidRPr="00FC5D36" w:rsidRDefault="00BB5D1A" w:rsidP="00C2714B">
      <w:pPr>
        <w:spacing w:after="0" w:line="240" w:lineRule="auto"/>
      </w:pPr>
      <w:r w:rsidRPr="00FC5D36">
        <w:t xml:space="preserve">Next Meeting – </w:t>
      </w:r>
      <w:r w:rsidR="005A6A87">
        <w:rPr>
          <w:b/>
        </w:rPr>
        <w:t>March</w:t>
      </w:r>
      <w:r w:rsidR="00E2174E">
        <w:rPr>
          <w:b/>
        </w:rPr>
        <w:t xml:space="preserve"> </w:t>
      </w:r>
      <w:r w:rsidR="000722D3">
        <w:rPr>
          <w:b/>
        </w:rPr>
        <w:t>9</w:t>
      </w:r>
      <w:r w:rsidR="00A34D0A" w:rsidRPr="00FC5D36">
        <w:rPr>
          <w:b/>
        </w:rPr>
        <w:t>,</w:t>
      </w:r>
      <w:r w:rsidR="005135CF" w:rsidRPr="00FC5D36">
        <w:rPr>
          <w:b/>
        </w:rPr>
        <w:t xml:space="preserve"> 202</w:t>
      </w:r>
      <w:r w:rsidR="008B31FA">
        <w:rPr>
          <w:b/>
        </w:rPr>
        <w:t>2</w:t>
      </w:r>
      <w:r w:rsidR="00741F25">
        <w:t xml:space="preserve"> at </w:t>
      </w:r>
      <w:r w:rsidR="00705D2D" w:rsidRPr="00FC5D36">
        <w:t>1:</w:t>
      </w:r>
      <w:r w:rsidR="00A34D0A" w:rsidRPr="00FC5D36">
        <w:t>15</w:t>
      </w:r>
      <w:r w:rsidR="005135CF" w:rsidRPr="00FC5D36">
        <w:t xml:space="preserve"> PM, </w:t>
      </w:r>
      <w:r w:rsidR="005A6A87">
        <w:t xml:space="preserve">hopefully, </w:t>
      </w:r>
      <w:r w:rsidR="0000487F" w:rsidRPr="00FC5D36">
        <w:t>in person at 41</w:t>
      </w:r>
      <w:r w:rsidR="008D4001">
        <w:t>2</w:t>
      </w:r>
      <w:r w:rsidR="0000487F" w:rsidRPr="00FC5D36">
        <w:t xml:space="preserve"> Student Union </w:t>
      </w:r>
      <w:r w:rsidR="00BC7A56">
        <w:t>C</w:t>
      </w:r>
      <w:r w:rsidR="008D4001">
        <w:t>ouncil Room</w:t>
      </w:r>
      <w:r w:rsidR="00BC7A56">
        <w:t xml:space="preserve"> and available via Zoom.</w:t>
      </w:r>
      <w:r w:rsidR="00E2174E">
        <w:t xml:space="preserve"> We will be watching to see if the </w:t>
      </w:r>
      <w:r w:rsidR="005A6A87">
        <w:t>March</w:t>
      </w:r>
      <w:r w:rsidR="00E2174E">
        <w:t xml:space="preserve"> meeting needs to be moved strictly to Zoom attendance</w:t>
      </w:r>
      <w:r w:rsidR="000722D3">
        <w:t xml:space="preserve"> and an announcement will be made closer to the meeting time.</w:t>
      </w:r>
    </w:p>
    <w:p w14:paraId="3FAEC4A8" w14:textId="77777777" w:rsidR="00176296" w:rsidRPr="00FC5D36" w:rsidRDefault="00176296" w:rsidP="00403A6E">
      <w:pPr>
        <w:spacing w:after="0" w:line="240" w:lineRule="auto"/>
        <w:rPr>
          <w:b/>
          <w:u w:val="single"/>
        </w:rPr>
      </w:pPr>
    </w:p>
    <w:p w14:paraId="01ADCC89" w14:textId="0FC406BC" w:rsidR="00116ED8" w:rsidRPr="00FC5D36" w:rsidRDefault="005B5C27" w:rsidP="00403A6E">
      <w:pPr>
        <w:spacing w:after="0" w:line="240" w:lineRule="auto"/>
      </w:pPr>
      <w:r w:rsidRPr="00FC5D36">
        <w:rPr>
          <w:b/>
          <w:u w:val="single"/>
        </w:rPr>
        <w:t>Adjournment</w:t>
      </w:r>
      <w:r w:rsidR="005C38CA" w:rsidRPr="00FC5D36">
        <w:rPr>
          <w:b/>
          <w:u w:val="single"/>
        </w:rPr>
        <w:t>:</w:t>
      </w:r>
      <w:r w:rsidR="005C38CA" w:rsidRPr="00FC5D36">
        <w:t xml:space="preserve"> </w:t>
      </w:r>
      <w:r w:rsidR="00705D2D" w:rsidRPr="00FC5D36">
        <w:t xml:space="preserve"> </w:t>
      </w:r>
      <w:r w:rsidR="00E2174E">
        <w:t>M</w:t>
      </w:r>
      <w:r w:rsidR="005923A0" w:rsidRPr="00FC5D36">
        <w:t xml:space="preserve">otion was made to adjourn meeting by </w:t>
      </w:r>
      <w:r w:rsidR="005A6A87">
        <w:t>Michelle Chitwood</w:t>
      </w:r>
      <w:r w:rsidR="005923A0" w:rsidRPr="00FC5D36">
        <w:t xml:space="preserve">. Second was made </w:t>
      </w:r>
      <w:r w:rsidR="00747953">
        <w:t>by</w:t>
      </w:r>
      <w:r w:rsidR="00E2174E">
        <w:t xml:space="preserve"> </w:t>
      </w:r>
      <w:r w:rsidR="005A6A87">
        <w:t>Sherri Buntin</w:t>
      </w:r>
      <w:r w:rsidR="00116ED8" w:rsidRPr="00FC5D36">
        <w:t>.</w:t>
      </w:r>
      <w:r w:rsidR="00641D3A">
        <w:t xml:space="preserve"> </w:t>
      </w:r>
      <w:r w:rsidR="005C38CA" w:rsidRPr="00FC5D36">
        <w:t>Meeting was</w:t>
      </w:r>
      <w:r w:rsidR="005135CF" w:rsidRPr="00FC5D36">
        <w:t xml:space="preserve"> </w:t>
      </w:r>
      <w:r w:rsidR="005F4BD1" w:rsidRPr="00FC5D36">
        <w:t>adjourned</w:t>
      </w:r>
      <w:r w:rsidR="00741F25">
        <w:t xml:space="preserve"> at 2:</w:t>
      </w:r>
      <w:r w:rsidR="005A6A87">
        <w:t>08</w:t>
      </w:r>
      <w:r w:rsidR="00741F25">
        <w:t xml:space="preserve"> PM.</w:t>
      </w:r>
    </w:p>
    <w:sectPr w:rsidR="00116ED8" w:rsidRPr="00FC5D36" w:rsidSect="006B630C">
      <w:headerReference w:type="default" r:id="rId9"/>
      <w:pgSz w:w="12240" w:h="15840"/>
      <w:pgMar w:top="1022" w:right="1483" w:bottom="274"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F715F4" w14:textId="77777777" w:rsidR="00CA1191" w:rsidRDefault="00CA1191" w:rsidP="00472038">
      <w:pPr>
        <w:spacing w:after="0" w:line="240" w:lineRule="auto"/>
      </w:pPr>
      <w:r>
        <w:separator/>
      </w:r>
    </w:p>
  </w:endnote>
  <w:endnote w:type="continuationSeparator" w:id="0">
    <w:p w14:paraId="55D0F08E" w14:textId="77777777" w:rsidR="00CA1191" w:rsidRDefault="00CA1191" w:rsidP="004720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Source Sans Pro">
    <w:panose1 w:val="020B0503030403020204"/>
    <w:charset w:val="4D"/>
    <w:family w:val="swiss"/>
    <w:notTrueType/>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FAD6AD" w14:textId="77777777" w:rsidR="00CA1191" w:rsidRDefault="00CA1191" w:rsidP="00472038">
      <w:pPr>
        <w:spacing w:after="0" w:line="240" w:lineRule="auto"/>
      </w:pPr>
      <w:r>
        <w:separator/>
      </w:r>
    </w:p>
  </w:footnote>
  <w:footnote w:type="continuationSeparator" w:id="0">
    <w:p w14:paraId="751D71AD" w14:textId="77777777" w:rsidR="00CA1191" w:rsidRDefault="00CA1191" w:rsidP="004720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5215377"/>
      <w:docPartObj>
        <w:docPartGallery w:val="Watermarks"/>
        <w:docPartUnique/>
      </w:docPartObj>
    </w:sdtPr>
    <w:sdtEndPr/>
    <w:sdtContent>
      <w:p w14:paraId="6136F60A" w14:textId="77777777" w:rsidR="00472038" w:rsidRDefault="00CA1191">
        <w:pPr>
          <w:pStyle w:val="Header"/>
        </w:pPr>
        <w:r>
          <w:rPr>
            <w:noProof/>
          </w:rPr>
          <w:pict w14:anchorId="38CE68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alt="" style="position:absolute;margin-left:0;margin-top:0;width:412.4pt;height:247.45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30CC2"/>
    <w:multiLevelType w:val="hybridMultilevel"/>
    <w:tmpl w:val="5C90974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DD132A2"/>
    <w:multiLevelType w:val="hybridMultilevel"/>
    <w:tmpl w:val="5D68C0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8BD6904"/>
    <w:multiLevelType w:val="hybridMultilevel"/>
    <w:tmpl w:val="2EC22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545818"/>
    <w:multiLevelType w:val="multilevel"/>
    <w:tmpl w:val="D2908D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6B14AB8"/>
    <w:multiLevelType w:val="hybridMultilevel"/>
    <w:tmpl w:val="A4EC686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 w15:restartNumberingAfterBreak="0">
    <w:nsid w:val="4D201654"/>
    <w:multiLevelType w:val="hybridMultilevel"/>
    <w:tmpl w:val="E084D2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69A22FA"/>
    <w:multiLevelType w:val="hybridMultilevel"/>
    <w:tmpl w:val="9C26D0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7C90E7C"/>
    <w:multiLevelType w:val="hybridMultilevel"/>
    <w:tmpl w:val="9A80BC74"/>
    <w:lvl w:ilvl="0" w:tplc="04090001">
      <w:start w:val="1"/>
      <w:numFmt w:val="bullet"/>
      <w:lvlText w:val=""/>
      <w:lvlJc w:val="left"/>
      <w:pPr>
        <w:ind w:left="1485" w:hanging="360"/>
      </w:pPr>
      <w:rPr>
        <w:rFonts w:ascii="Symbol" w:hAnsi="Symbol" w:hint="default"/>
      </w:rPr>
    </w:lvl>
    <w:lvl w:ilvl="1" w:tplc="04090003">
      <w:start w:val="1"/>
      <w:numFmt w:val="bullet"/>
      <w:lvlText w:val="o"/>
      <w:lvlJc w:val="left"/>
      <w:pPr>
        <w:ind w:left="2205" w:hanging="360"/>
      </w:pPr>
      <w:rPr>
        <w:rFonts w:ascii="Courier New" w:hAnsi="Courier New" w:cs="Courier New" w:hint="default"/>
      </w:rPr>
    </w:lvl>
    <w:lvl w:ilvl="2" w:tplc="04090005">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8" w15:restartNumberingAfterBreak="0">
    <w:nsid w:val="5A7324C4"/>
    <w:multiLevelType w:val="hybridMultilevel"/>
    <w:tmpl w:val="557A86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B784B5E"/>
    <w:multiLevelType w:val="hybridMultilevel"/>
    <w:tmpl w:val="1954EC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EF075B9"/>
    <w:multiLevelType w:val="multilevel"/>
    <w:tmpl w:val="3198FC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0C10D17"/>
    <w:multiLevelType w:val="hybridMultilevel"/>
    <w:tmpl w:val="D1F8A30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68136257"/>
    <w:multiLevelType w:val="hybridMultilevel"/>
    <w:tmpl w:val="C32864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73D91C8F"/>
    <w:multiLevelType w:val="hybridMultilevel"/>
    <w:tmpl w:val="A5040DF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74512B99"/>
    <w:multiLevelType w:val="multilevel"/>
    <w:tmpl w:val="7C58D7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7"/>
  </w:num>
  <w:num w:numId="3">
    <w:abstractNumId w:val="5"/>
  </w:num>
  <w:num w:numId="4">
    <w:abstractNumId w:val="12"/>
  </w:num>
  <w:num w:numId="5">
    <w:abstractNumId w:val="1"/>
  </w:num>
  <w:num w:numId="6">
    <w:abstractNumId w:val="8"/>
  </w:num>
  <w:num w:numId="7">
    <w:abstractNumId w:val="11"/>
  </w:num>
  <w:num w:numId="8">
    <w:abstractNumId w:val="2"/>
  </w:num>
  <w:num w:numId="9">
    <w:abstractNumId w:val="9"/>
  </w:num>
  <w:num w:numId="10">
    <w:abstractNumId w:val="14"/>
  </w:num>
  <w:num w:numId="11">
    <w:abstractNumId w:val="3"/>
  </w:num>
  <w:num w:numId="12">
    <w:abstractNumId w:val="10"/>
  </w:num>
  <w:num w:numId="13">
    <w:abstractNumId w:val="6"/>
  </w:num>
  <w:num w:numId="14">
    <w:abstractNumId w:val="0"/>
  </w:num>
  <w:num w:numId="15">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9"/>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0MTC1tDAwtAQiQyUdpeDU4uLM/DyQAkOLWgBW1Ab4LQAAAA=="/>
  </w:docVars>
  <w:rsids>
    <w:rsidRoot w:val="005B5C27"/>
    <w:rsid w:val="00002F50"/>
    <w:rsid w:val="00003089"/>
    <w:rsid w:val="00003AD5"/>
    <w:rsid w:val="0000487F"/>
    <w:rsid w:val="00004B15"/>
    <w:rsid w:val="00013300"/>
    <w:rsid w:val="00014DCE"/>
    <w:rsid w:val="00017277"/>
    <w:rsid w:val="000230C8"/>
    <w:rsid w:val="000231CB"/>
    <w:rsid w:val="000351CE"/>
    <w:rsid w:val="00040F6B"/>
    <w:rsid w:val="00046723"/>
    <w:rsid w:val="0005195B"/>
    <w:rsid w:val="00052AD1"/>
    <w:rsid w:val="00061EBE"/>
    <w:rsid w:val="00064F23"/>
    <w:rsid w:val="000655A3"/>
    <w:rsid w:val="0006688C"/>
    <w:rsid w:val="00071CBF"/>
    <w:rsid w:val="000722D3"/>
    <w:rsid w:val="00075A96"/>
    <w:rsid w:val="0007629F"/>
    <w:rsid w:val="000767E4"/>
    <w:rsid w:val="00082563"/>
    <w:rsid w:val="000836E9"/>
    <w:rsid w:val="00086DAA"/>
    <w:rsid w:val="000A6B94"/>
    <w:rsid w:val="000A6E68"/>
    <w:rsid w:val="000C18B0"/>
    <w:rsid w:val="000C213D"/>
    <w:rsid w:val="000C39A9"/>
    <w:rsid w:val="000C5A07"/>
    <w:rsid w:val="000C5BF8"/>
    <w:rsid w:val="000C6446"/>
    <w:rsid w:val="000D541F"/>
    <w:rsid w:val="000E1DCF"/>
    <w:rsid w:val="000E1F53"/>
    <w:rsid w:val="000E3FD4"/>
    <w:rsid w:val="000E6311"/>
    <w:rsid w:val="000E6463"/>
    <w:rsid w:val="000F2474"/>
    <w:rsid w:val="000F28F8"/>
    <w:rsid w:val="0010381E"/>
    <w:rsid w:val="00105FB2"/>
    <w:rsid w:val="00110312"/>
    <w:rsid w:val="00112A0B"/>
    <w:rsid w:val="00116ED8"/>
    <w:rsid w:val="0011740E"/>
    <w:rsid w:val="00125D0E"/>
    <w:rsid w:val="001274CF"/>
    <w:rsid w:val="00135B59"/>
    <w:rsid w:val="001378B6"/>
    <w:rsid w:val="001378BE"/>
    <w:rsid w:val="00142621"/>
    <w:rsid w:val="001466D0"/>
    <w:rsid w:val="00150939"/>
    <w:rsid w:val="001545EF"/>
    <w:rsid w:val="00163CAD"/>
    <w:rsid w:val="00173C93"/>
    <w:rsid w:val="00176296"/>
    <w:rsid w:val="001762C9"/>
    <w:rsid w:val="00177CFF"/>
    <w:rsid w:val="0018281E"/>
    <w:rsid w:val="00184A89"/>
    <w:rsid w:val="00186113"/>
    <w:rsid w:val="001919D4"/>
    <w:rsid w:val="001920C7"/>
    <w:rsid w:val="00194FBE"/>
    <w:rsid w:val="001962B6"/>
    <w:rsid w:val="00196FCB"/>
    <w:rsid w:val="00197C7F"/>
    <w:rsid w:val="001B1EB2"/>
    <w:rsid w:val="001B3535"/>
    <w:rsid w:val="001B56D5"/>
    <w:rsid w:val="001C1692"/>
    <w:rsid w:val="001C38D9"/>
    <w:rsid w:val="001C3BC2"/>
    <w:rsid w:val="001C43F0"/>
    <w:rsid w:val="001D511F"/>
    <w:rsid w:val="001E4291"/>
    <w:rsid w:val="001E6D58"/>
    <w:rsid w:val="00200E7C"/>
    <w:rsid w:val="00202E48"/>
    <w:rsid w:val="002041A1"/>
    <w:rsid w:val="002062A3"/>
    <w:rsid w:val="002109EF"/>
    <w:rsid w:val="00214441"/>
    <w:rsid w:val="00225F5E"/>
    <w:rsid w:val="00231B55"/>
    <w:rsid w:val="0023318B"/>
    <w:rsid w:val="0023476D"/>
    <w:rsid w:val="0024356C"/>
    <w:rsid w:val="00252C3D"/>
    <w:rsid w:val="00254649"/>
    <w:rsid w:val="00261258"/>
    <w:rsid w:val="00261F3E"/>
    <w:rsid w:val="00264A1B"/>
    <w:rsid w:val="00270AAA"/>
    <w:rsid w:val="0027494A"/>
    <w:rsid w:val="00281136"/>
    <w:rsid w:val="00281352"/>
    <w:rsid w:val="00281CBF"/>
    <w:rsid w:val="00282F92"/>
    <w:rsid w:val="00293791"/>
    <w:rsid w:val="002A306A"/>
    <w:rsid w:val="002A5CDC"/>
    <w:rsid w:val="002B7372"/>
    <w:rsid w:val="002C6DA8"/>
    <w:rsid w:val="002D3D28"/>
    <w:rsid w:val="002D7071"/>
    <w:rsid w:val="002F3DE3"/>
    <w:rsid w:val="002F7AE0"/>
    <w:rsid w:val="0031486E"/>
    <w:rsid w:val="00322E11"/>
    <w:rsid w:val="003310C9"/>
    <w:rsid w:val="00335915"/>
    <w:rsid w:val="00346748"/>
    <w:rsid w:val="00375723"/>
    <w:rsid w:val="00376BC7"/>
    <w:rsid w:val="00377C89"/>
    <w:rsid w:val="0038696C"/>
    <w:rsid w:val="00391D0F"/>
    <w:rsid w:val="0039677C"/>
    <w:rsid w:val="003A36B9"/>
    <w:rsid w:val="003A5F9B"/>
    <w:rsid w:val="003A6794"/>
    <w:rsid w:val="003B2797"/>
    <w:rsid w:val="003B3255"/>
    <w:rsid w:val="003D1C90"/>
    <w:rsid w:val="003D2443"/>
    <w:rsid w:val="003E6E30"/>
    <w:rsid w:val="003F04E9"/>
    <w:rsid w:val="003F053A"/>
    <w:rsid w:val="003F76B4"/>
    <w:rsid w:val="00403A6E"/>
    <w:rsid w:val="00404482"/>
    <w:rsid w:val="00405070"/>
    <w:rsid w:val="00405E0E"/>
    <w:rsid w:val="00406373"/>
    <w:rsid w:val="00407BE5"/>
    <w:rsid w:val="00413876"/>
    <w:rsid w:val="00414B91"/>
    <w:rsid w:val="00415198"/>
    <w:rsid w:val="0042768D"/>
    <w:rsid w:val="0043081C"/>
    <w:rsid w:val="00433D10"/>
    <w:rsid w:val="00444257"/>
    <w:rsid w:val="004459D8"/>
    <w:rsid w:val="00445E69"/>
    <w:rsid w:val="00446F8C"/>
    <w:rsid w:val="00451E16"/>
    <w:rsid w:val="00457331"/>
    <w:rsid w:val="004670BF"/>
    <w:rsid w:val="00471503"/>
    <w:rsid w:val="00472038"/>
    <w:rsid w:val="00480DCF"/>
    <w:rsid w:val="00487933"/>
    <w:rsid w:val="00494591"/>
    <w:rsid w:val="0049632C"/>
    <w:rsid w:val="00496A22"/>
    <w:rsid w:val="00497C3C"/>
    <w:rsid w:val="004A48C8"/>
    <w:rsid w:val="004A5FEE"/>
    <w:rsid w:val="004A73FF"/>
    <w:rsid w:val="004A7F33"/>
    <w:rsid w:val="004B1ECF"/>
    <w:rsid w:val="004B6309"/>
    <w:rsid w:val="004B682A"/>
    <w:rsid w:val="004B7B4F"/>
    <w:rsid w:val="004C0EBB"/>
    <w:rsid w:val="004C3BB2"/>
    <w:rsid w:val="004C3DD4"/>
    <w:rsid w:val="004C429C"/>
    <w:rsid w:val="004C511D"/>
    <w:rsid w:val="004D1F19"/>
    <w:rsid w:val="004E0776"/>
    <w:rsid w:val="004E7A03"/>
    <w:rsid w:val="004E7A1F"/>
    <w:rsid w:val="004F2649"/>
    <w:rsid w:val="004F4781"/>
    <w:rsid w:val="004F5834"/>
    <w:rsid w:val="00505001"/>
    <w:rsid w:val="00505709"/>
    <w:rsid w:val="00507FC6"/>
    <w:rsid w:val="00512F87"/>
    <w:rsid w:val="005135CF"/>
    <w:rsid w:val="005138C9"/>
    <w:rsid w:val="00515C7D"/>
    <w:rsid w:val="00517BD4"/>
    <w:rsid w:val="00523923"/>
    <w:rsid w:val="0052579B"/>
    <w:rsid w:val="00541566"/>
    <w:rsid w:val="00546832"/>
    <w:rsid w:val="005470C4"/>
    <w:rsid w:val="00550568"/>
    <w:rsid w:val="00556779"/>
    <w:rsid w:val="00556EAE"/>
    <w:rsid w:val="005621AB"/>
    <w:rsid w:val="00573969"/>
    <w:rsid w:val="00573B98"/>
    <w:rsid w:val="005923A0"/>
    <w:rsid w:val="005A3B40"/>
    <w:rsid w:val="005A42F5"/>
    <w:rsid w:val="005A5761"/>
    <w:rsid w:val="005A6A87"/>
    <w:rsid w:val="005B17C9"/>
    <w:rsid w:val="005B1FC9"/>
    <w:rsid w:val="005B4C3B"/>
    <w:rsid w:val="005B5C27"/>
    <w:rsid w:val="005B637E"/>
    <w:rsid w:val="005B7D40"/>
    <w:rsid w:val="005C0CA1"/>
    <w:rsid w:val="005C38CA"/>
    <w:rsid w:val="005C70A6"/>
    <w:rsid w:val="005D4F97"/>
    <w:rsid w:val="005E0665"/>
    <w:rsid w:val="005E154F"/>
    <w:rsid w:val="005E692C"/>
    <w:rsid w:val="005F4BD1"/>
    <w:rsid w:val="00600F1A"/>
    <w:rsid w:val="0060223C"/>
    <w:rsid w:val="00602721"/>
    <w:rsid w:val="006060CD"/>
    <w:rsid w:val="00607FAE"/>
    <w:rsid w:val="0061061C"/>
    <w:rsid w:val="006111E5"/>
    <w:rsid w:val="00623573"/>
    <w:rsid w:val="00634242"/>
    <w:rsid w:val="00636D18"/>
    <w:rsid w:val="00641D3A"/>
    <w:rsid w:val="00641E84"/>
    <w:rsid w:val="0064478A"/>
    <w:rsid w:val="006543AB"/>
    <w:rsid w:val="00654C29"/>
    <w:rsid w:val="00654C70"/>
    <w:rsid w:val="00655A73"/>
    <w:rsid w:val="0065657E"/>
    <w:rsid w:val="0065795E"/>
    <w:rsid w:val="00672D33"/>
    <w:rsid w:val="00672D98"/>
    <w:rsid w:val="006800D5"/>
    <w:rsid w:val="00684285"/>
    <w:rsid w:val="00684952"/>
    <w:rsid w:val="00691D0D"/>
    <w:rsid w:val="006966B4"/>
    <w:rsid w:val="006A12E6"/>
    <w:rsid w:val="006A141F"/>
    <w:rsid w:val="006B2843"/>
    <w:rsid w:val="006B33C6"/>
    <w:rsid w:val="006B48D7"/>
    <w:rsid w:val="006B5C6E"/>
    <w:rsid w:val="006B630C"/>
    <w:rsid w:val="006C032F"/>
    <w:rsid w:val="006C261C"/>
    <w:rsid w:val="006D088A"/>
    <w:rsid w:val="006D75D0"/>
    <w:rsid w:val="006E7E2C"/>
    <w:rsid w:val="006F1128"/>
    <w:rsid w:val="007017B6"/>
    <w:rsid w:val="00701A2F"/>
    <w:rsid w:val="00705D2D"/>
    <w:rsid w:val="007070C7"/>
    <w:rsid w:val="007132E5"/>
    <w:rsid w:val="00714433"/>
    <w:rsid w:val="007157A6"/>
    <w:rsid w:val="00717DD7"/>
    <w:rsid w:val="00720069"/>
    <w:rsid w:val="007213FD"/>
    <w:rsid w:val="00721D2C"/>
    <w:rsid w:val="00722238"/>
    <w:rsid w:val="00722DB0"/>
    <w:rsid w:val="00723E17"/>
    <w:rsid w:val="00724296"/>
    <w:rsid w:val="00727A24"/>
    <w:rsid w:val="00741F25"/>
    <w:rsid w:val="00742CB1"/>
    <w:rsid w:val="0074317C"/>
    <w:rsid w:val="00747953"/>
    <w:rsid w:val="00753167"/>
    <w:rsid w:val="00771D68"/>
    <w:rsid w:val="00773C5C"/>
    <w:rsid w:val="00790B5D"/>
    <w:rsid w:val="00791A1C"/>
    <w:rsid w:val="007B004B"/>
    <w:rsid w:val="007B1C6A"/>
    <w:rsid w:val="007B2661"/>
    <w:rsid w:val="007B3A0B"/>
    <w:rsid w:val="007B53E0"/>
    <w:rsid w:val="007B6F05"/>
    <w:rsid w:val="007B6F39"/>
    <w:rsid w:val="007C2B2F"/>
    <w:rsid w:val="007C55DC"/>
    <w:rsid w:val="007D2458"/>
    <w:rsid w:val="007D5E68"/>
    <w:rsid w:val="007D723D"/>
    <w:rsid w:val="007F0009"/>
    <w:rsid w:val="007F2FF2"/>
    <w:rsid w:val="007F4A87"/>
    <w:rsid w:val="007F76FE"/>
    <w:rsid w:val="007F7F4C"/>
    <w:rsid w:val="00806114"/>
    <w:rsid w:val="008066AA"/>
    <w:rsid w:val="0083131A"/>
    <w:rsid w:val="00841047"/>
    <w:rsid w:val="008453A6"/>
    <w:rsid w:val="00850C29"/>
    <w:rsid w:val="00857462"/>
    <w:rsid w:val="008708F4"/>
    <w:rsid w:val="0087471C"/>
    <w:rsid w:val="00874F49"/>
    <w:rsid w:val="0089629B"/>
    <w:rsid w:val="0089697D"/>
    <w:rsid w:val="00897FAA"/>
    <w:rsid w:val="008A059A"/>
    <w:rsid w:val="008A17B5"/>
    <w:rsid w:val="008B0FC0"/>
    <w:rsid w:val="008B2D5B"/>
    <w:rsid w:val="008B2F3D"/>
    <w:rsid w:val="008B31FA"/>
    <w:rsid w:val="008B5106"/>
    <w:rsid w:val="008B7F18"/>
    <w:rsid w:val="008D0706"/>
    <w:rsid w:val="008D3A0E"/>
    <w:rsid w:val="008D4001"/>
    <w:rsid w:val="008D6938"/>
    <w:rsid w:val="008E32F7"/>
    <w:rsid w:val="008F1F02"/>
    <w:rsid w:val="008F3BE2"/>
    <w:rsid w:val="008F602D"/>
    <w:rsid w:val="00901B78"/>
    <w:rsid w:val="0091234B"/>
    <w:rsid w:val="009228C1"/>
    <w:rsid w:val="009243A5"/>
    <w:rsid w:val="0094372E"/>
    <w:rsid w:val="00950924"/>
    <w:rsid w:val="00962CB6"/>
    <w:rsid w:val="00977ABB"/>
    <w:rsid w:val="009864E0"/>
    <w:rsid w:val="009940F1"/>
    <w:rsid w:val="00994E63"/>
    <w:rsid w:val="00997C51"/>
    <w:rsid w:val="009A0EEC"/>
    <w:rsid w:val="009A79F3"/>
    <w:rsid w:val="009B2A5C"/>
    <w:rsid w:val="009B4947"/>
    <w:rsid w:val="009B650D"/>
    <w:rsid w:val="009B7064"/>
    <w:rsid w:val="009B7A00"/>
    <w:rsid w:val="009C0FE2"/>
    <w:rsid w:val="009D289B"/>
    <w:rsid w:val="009D5397"/>
    <w:rsid w:val="009E150E"/>
    <w:rsid w:val="009E22A4"/>
    <w:rsid w:val="009E459D"/>
    <w:rsid w:val="009E7F11"/>
    <w:rsid w:val="009F2555"/>
    <w:rsid w:val="009F4309"/>
    <w:rsid w:val="00A027EA"/>
    <w:rsid w:val="00A10354"/>
    <w:rsid w:val="00A11A57"/>
    <w:rsid w:val="00A11E9C"/>
    <w:rsid w:val="00A202A1"/>
    <w:rsid w:val="00A20C79"/>
    <w:rsid w:val="00A2456D"/>
    <w:rsid w:val="00A24968"/>
    <w:rsid w:val="00A26808"/>
    <w:rsid w:val="00A278FC"/>
    <w:rsid w:val="00A30BF4"/>
    <w:rsid w:val="00A34D0A"/>
    <w:rsid w:val="00A359E3"/>
    <w:rsid w:val="00A42B4D"/>
    <w:rsid w:val="00A574CB"/>
    <w:rsid w:val="00A57B8B"/>
    <w:rsid w:val="00A623D6"/>
    <w:rsid w:val="00A65A0F"/>
    <w:rsid w:val="00A67A07"/>
    <w:rsid w:val="00A7339F"/>
    <w:rsid w:val="00A76C74"/>
    <w:rsid w:val="00A80C6C"/>
    <w:rsid w:val="00A8248D"/>
    <w:rsid w:val="00A87978"/>
    <w:rsid w:val="00A92A5E"/>
    <w:rsid w:val="00A96122"/>
    <w:rsid w:val="00A97702"/>
    <w:rsid w:val="00AA0B32"/>
    <w:rsid w:val="00AA3FB4"/>
    <w:rsid w:val="00AA73D7"/>
    <w:rsid w:val="00AB1797"/>
    <w:rsid w:val="00AB3774"/>
    <w:rsid w:val="00AB5309"/>
    <w:rsid w:val="00AC3862"/>
    <w:rsid w:val="00AD461D"/>
    <w:rsid w:val="00AD578F"/>
    <w:rsid w:val="00AE169B"/>
    <w:rsid w:val="00AE20FE"/>
    <w:rsid w:val="00AE3B71"/>
    <w:rsid w:val="00AF61D4"/>
    <w:rsid w:val="00B028F4"/>
    <w:rsid w:val="00B03820"/>
    <w:rsid w:val="00B075F2"/>
    <w:rsid w:val="00B07C0E"/>
    <w:rsid w:val="00B16B0B"/>
    <w:rsid w:val="00B23597"/>
    <w:rsid w:val="00B32E35"/>
    <w:rsid w:val="00B345E5"/>
    <w:rsid w:val="00B348DF"/>
    <w:rsid w:val="00B35F86"/>
    <w:rsid w:val="00B443AB"/>
    <w:rsid w:val="00B50579"/>
    <w:rsid w:val="00B53567"/>
    <w:rsid w:val="00B54224"/>
    <w:rsid w:val="00B60B1A"/>
    <w:rsid w:val="00B62D34"/>
    <w:rsid w:val="00B63CEA"/>
    <w:rsid w:val="00B7324D"/>
    <w:rsid w:val="00B76536"/>
    <w:rsid w:val="00B835C1"/>
    <w:rsid w:val="00B843F6"/>
    <w:rsid w:val="00B93106"/>
    <w:rsid w:val="00BB2A6A"/>
    <w:rsid w:val="00BB5D1A"/>
    <w:rsid w:val="00BC6414"/>
    <w:rsid w:val="00BC7A56"/>
    <w:rsid w:val="00BD1016"/>
    <w:rsid w:val="00BE109E"/>
    <w:rsid w:val="00BE3860"/>
    <w:rsid w:val="00BE778C"/>
    <w:rsid w:val="00BF06A8"/>
    <w:rsid w:val="00BF2FE6"/>
    <w:rsid w:val="00BF604C"/>
    <w:rsid w:val="00C006E8"/>
    <w:rsid w:val="00C03FEE"/>
    <w:rsid w:val="00C07F95"/>
    <w:rsid w:val="00C1108B"/>
    <w:rsid w:val="00C119D3"/>
    <w:rsid w:val="00C154E5"/>
    <w:rsid w:val="00C25161"/>
    <w:rsid w:val="00C2568B"/>
    <w:rsid w:val="00C2691B"/>
    <w:rsid w:val="00C2714B"/>
    <w:rsid w:val="00C27D2E"/>
    <w:rsid w:val="00C30E8F"/>
    <w:rsid w:val="00C3357A"/>
    <w:rsid w:val="00C376E0"/>
    <w:rsid w:val="00C46462"/>
    <w:rsid w:val="00C53681"/>
    <w:rsid w:val="00C61090"/>
    <w:rsid w:val="00C63501"/>
    <w:rsid w:val="00C650C2"/>
    <w:rsid w:val="00C751D2"/>
    <w:rsid w:val="00C76404"/>
    <w:rsid w:val="00C77BC5"/>
    <w:rsid w:val="00C814BC"/>
    <w:rsid w:val="00C83994"/>
    <w:rsid w:val="00C86C8D"/>
    <w:rsid w:val="00C8771F"/>
    <w:rsid w:val="00C913A9"/>
    <w:rsid w:val="00C92BD9"/>
    <w:rsid w:val="00C9769D"/>
    <w:rsid w:val="00CA1112"/>
    <w:rsid w:val="00CA1191"/>
    <w:rsid w:val="00CB0301"/>
    <w:rsid w:val="00CB0526"/>
    <w:rsid w:val="00CB5383"/>
    <w:rsid w:val="00CB66C9"/>
    <w:rsid w:val="00CC05CF"/>
    <w:rsid w:val="00CC513B"/>
    <w:rsid w:val="00CC6BC1"/>
    <w:rsid w:val="00CD2A41"/>
    <w:rsid w:val="00CE1614"/>
    <w:rsid w:val="00CE4C1E"/>
    <w:rsid w:val="00CF13CB"/>
    <w:rsid w:val="00CF35DC"/>
    <w:rsid w:val="00CF58AC"/>
    <w:rsid w:val="00D0538E"/>
    <w:rsid w:val="00D05B28"/>
    <w:rsid w:val="00D10C27"/>
    <w:rsid w:val="00D20633"/>
    <w:rsid w:val="00D25444"/>
    <w:rsid w:val="00D343A7"/>
    <w:rsid w:val="00D466C9"/>
    <w:rsid w:val="00D468EA"/>
    <w:rsid w:val="00D47B34"/>
    <w:rsid w:val="00D50C5D"/>
    <w:rsid w:val="00D521B6"/>
    <w:rsid w:val="00D60908"/>
    <w:rsid w:val="00D60F74"/>
    <w:rsid w:val="00D64AFD"/>
    <w:rsid w:val="00D669C3"/>
    <w:rsid w:val="00D67269"/>
    <w:rsid w:val="00D7206C"/>
    <w:rsid w:val="00D75671"/>
    <w:rsid w:val="00D77CAD"/>
    <w:rsid w:val="00D81CD6"/>
    <w:rsid w:val="00D83559"/>
    <w:rsid w:val="00D85F54"/>
    <w:rsid w:val="00D87DD5"/>
    <w:rsid w:val="00D94C9F"/>
    <w:rsid w:val="00D969BC"/>
    <w:rsid w:val="00DC7D7F"/>
    <w:rsid w:val="00DD2406"/>
    <w:rsid w:val="00DD289B"/>
    <w:rsid w:val="00DD2AE8"/>
    <w:rsid w:val="00DD47B6"/>
    <w:rsid w:val="00DE5362"/>
    <w:rsid w:val="00DE55A9"/>
    <w:rsid w:val="00DE5C0D"/>
    <w:rsid w:val="00DF4647"/>
    <w:rsid w:val="00DF4ED3"/>
    <w:rsid w:val="00DF7A52"/>
    <w:rsid w:val="00E02952"/>
    <w:rsid w:val="00E06721"/>
    <w:rsid w:val="00E20229"/>
    <w:rsid w:val="00E2174E"/>
    <w:rsid w:val="00E21BED"/>
    <w:rsid w:val="00E27AA6"/>
    <w:rsid w:val="00E27B56"/>
    <w:rsid w:val="00E31286"/>
    <w:rsid w:val="00E32320"/>
    <w:rsid w:val="00E42A3D"/>
    <w:rsid w:val="00E5358E"/>
    <w:rsid w:val="00E53C25"/>
    <w:rsid w:val="00E606E8"/>
    <w:rsid w:val="00E657C1"/>
    <w:rsid w:val="00E66780"/>
    <w:rsid w:val="00E74EA5"/>
    <w:rsid w:val="00E77729"/>
    <w:rsid w:val="00EB3C05"/>
    <w:rsid w:val="00EC4BF2"/>
    <w:rsid w:val="00EC76C0"/>
    <w:rsid w:val="00ED2572"/>
    <w:rsid w:val="00EF00D3"/>
    <w:rsid w:val="00EF4A04"/>
    <w:rsid w:val="00F00C7E"/>
    <w:rsid w:val="00F04CC3"/>
    <w:rsid w:val="00F1109E"/>
    <w:rsid w:val="00F11E1E"/>
    <w:rsid w:val="00F1237E"/>
    <w:rsid w:val="00F12DD0"/>
    <w:rsid w:val="00F270E5"/>
    <w:rsid w:val="00F376EE"/>
    <w:rsid w:val="00F376F7"/>
    <w:rsid w:val="00F4242D"/>
    <w:rsid w:val="00F430AD"/>
    <w:rsid w:val="00F501AC"/>
    <w:rsid w:val="00F5168E"/>
    <w:rsid w:val="00F5387D"/>
    <w:rsid w:val="00F5697E"/>
    <w:rsid w:val="00F63C54"/>
    <w:rsid w:val="00F66E5C"/>
    <w:rsid w:val="00F7282D"/>
    <w:rsid w:val="00F82ECB"/>
    <w:rsid w:val="00F847FA"/>
    <w:rsid w:val="00F9190A"/>
    <w:rsid w:val="00FA7797"/>
    <w:rsid w:val="00FB296A"/>
    <w:rsid w:val="00FB4D0C"/>
    <w:rsid w:val="00FC2D2B"/>
    <w:rsid w:val="00FC4F4D"/>
    <w:rsid w:val="00FC5D36"/>
    <w:rsid w:val="00FD2B6B"/>
    <w:rsid w:val="00FE4A20"/>
    <w:rsid w:val="00FE57A7"/>
    <w:rsid w:val="00FE767F"/>
    <w:rsid w:val="00FE7851"/>
    <w:rsid w:val="00FF5A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A3B448"/>
  <w15:chartTrackingRefBased/>
  <w15:docId w15:val="{BACDAB41-C2C7-46B9-ADC2-FC03CE722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C27"/>
    <w:pPr>
      <w:spacing w:after="120" w:line="276" w:lineRule="auto"/>
    </w:pPr>
    <w:rPr>
      <w:rFonts w:eastAsiaTheme="minorEastAsia"/>
    </w:rPr>
  </w:style>
  <w:style w:type="paragraph" w:styleId="Heading1">
    <w:name w:val="heading 1"/>
    <w:basedOn w:val="Normal"/>
    <w:next w:val="Normal"/>
    <w:link w:val="Heading1Char"/>
    <w:uiPriority w:val="1"/>
    <w:qFormat/>
    <w:rsid w:val="00214441"/>
    <w:pPr>
      <w:autoSpaceDE w:val="0"/>
      <w:autoSpaceDN w:val="0"/>
      <w:adjustRightInd w:val="0"/>
      <w:spacing w:after="0" w:line="240" w:lineRule="auto"/>
      <w:ind w:left="120"/>
      <w:outlineLvl w:val="0"/>
    </w:pPr>
    <w:rPr>
      <w:rFonts w:ascii="Calibri" w:eastAsiaTheme="minorHAns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B5C27"/>
    <w:pPr>
      <w:spacing w:after="0" w:line="240" w:lineRule="auto"/>
    </w:pPr>
    <w:rPr>
      <w:rFonts w:eastAsiaTheme="minorEastAsia"/>
    </w:rPr>
  </w:style>
  <w:style w:type="paragraph" w:styleId="ListParagraph">
    <w:name w:val="List Paragraph"/>
    <w:basedOn w:val="Normal"/>
    <w:uiPriority w:val="34"/>
    <w:qFormat/>
    <w:rsid w:val="005B5C27"/>
    <w:pPr>
      <w:ind w:left="720"/>
      <w:contextualSpacing/>
    </w:pPr>
  </w:style>
  <w:style w:type="paragraph" w:styleId="Header">
    <w:name w:val="header"/>
    <w:basedOn w:val="Normal"/>
    <w:link w:val="HeaderChar"/>
    <w:uiPriority w:val="99"/>
    <w:unhideWhenUsed/>
    <w:rsid w:val="004720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2038"/>
    <w:rPr>
      <w:rFonts w:eastAsiaTheme="minorEastAsia"/>
    </w:rPr>
  </w:style>
  <w:style w:type="paragraph" w:styleId="Footer">
    <w:name w:val="footer"/>
    <w:basedOn w:val="Normal"/>
    <w:link w:val="FooterChar"/>
    <w:uiPriority w:val="99"/>
    <w:unhideWhenUsed/>
    <w:rsid w:val="004720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2038"/>
    <w:rPr>
      <w:rFonts w:eastAsiaTheme="minorEastAsia"/>
    </w:rPr>
  </w:style>
  <w:style w:type="character" w:styleId="Hyperlink">
    <w:name w:val="Hyperlink"/>
    <w:basedOn w:val="DefaultParagraphFont"/>
    <w:uiPriority w:val="99"/>
    <w:unhideWhenUsed/>
    <w:rsid w:val="00A202A1"/>
    <w:rPr>
      <w:color w:val="0563C1" w:themeColor="hyperlink"/>
      <w:u w:val="single"/>
    </w:rPr>
  </w:style>
  <w:style w:type="paragraph" w:styleId="BodyText">
    <w:name w:val="Body Text"/>
    <w:basedOn w:val="Normal"/>
    <w:link w:val="BodyTextChar"/>
    <w:uiPriority w:val="1"/>
    <w:qFormat/>
    <w:rsid w:val="00214441"/>
    <w:pPr>
      <w:autoSpaceDE w:val="0"/>
      <w:autoSpaceDN w:val="0"/>
      <w:adjustRightInd w:val="0"/>
      <w:spacing w:after="0" w:line="240" w:lineRule="auto"/>
    </w:pPr>
    <w:rPr>
      <w:rFonts w:ascii="Calibri" w:eastAsiaTheme="minorHAnsi" w:hAnsi="Calibri" w:cs="Calibri"/>
    </w:rPr>
  </w:style>
  <w:style w:type="character" w:customStyle="1" w:styleId="BodyTextChar">
    <w:name w:val="Body Text Char"/>
    <w:basedOn w:val="DefaultParagraphFont"/>
    <w:link w:val="BodyText"/>
    <w:uiPriority w:val="1"/>
    <w:rsid w:val="00214441"/>
    <w:rPr>
      <w:rFonts w:ascii="Calibri" w:hAnsi="Calibri" w:cs="Calibri"/>
    </w:rPr>
  </w:style>
  <w:style w:type="character" w:customStyle="1" w:styleId="Heading1Char">
    <w:name w:val="Heading 1 Char"/>
    <w:basedOn w:val="DefaultParagraphFont"/>
    <w:link w:val="Heading1"/>
    <w:rsid w:val="00214441"/>
    <w:rPr>
      <w:rFonts w:ascii="Calibri" w:hAnsi="Calibri" w:cs="Calibri"/>
      <w:b/>
      <w:bCs/>
    </w:rPr>
  </w:style>
  <w:style w:type="paragraph" w:styleId="Quote">
    <w:name w:val="Quote"/>
    <w:basedOn w:val="Normal"/>
    <w:next w:val="Normal"/>
    <w:link w:val="QuoteChar"/>
    <w:uiPriority w:val="29"/>
    <w:qFormat/>
    <w:rsid w:val="00720069"/>
    <w:pPr>
      <w:spacing w:before="200" w:after="0" w:line="240" w:lineRule="auto"/>
      <w:ind w:left="864" w:right="864"/>
      <w:jc w:val="center"/>
    </w:pPr>
    <w:rPr>
      <w:rFonts w:eastAsiaTheme="minorHAnsi"/>
      <w:i/>
      <w:iCs/>
      <w:color w:val="404040" w:themeColor="text1" w:themeTint="BF"/>
    </w:rPr>
  </w:style>
  <w:style w:type="character" w:customStyle="1" w:styleId="QuoteChar">
    <w:name w:val="Quote Char"/>
    <w:basedOn w:val="DefaultParagraphFont"/>
    <w:link w:val="Quote"/>
    <w:uiPriority w:val="29"/>
    <w:rsid w:val="00720069"/>
    <w:rPr>
      <w:i/>
      <w:iCs/>
      <w:color w:val="404040" w:themeColor="text1" w:themeTint="BF"/>
    </w:rPr>
  </w:style>
  <w:style w:type="paragraph" w:customStyle="1" w:styleId="TableParagraph">
    <w:name w:val="Table Paragraph"/>
    <w:basedOn w:val="Normal"/>
    <w:uiPriority w:val="1"/>
    <w:qFormat/>
    <w:rsid w:val="00FF5A52"/>
    <w:pPr>
      <w:widowControl w:val="0"/>
      <w:autoSpaceDE w:val="0"/>
      <w:autoSpaceDN w:val="0"/>
      <w:spacing w:after="0" w:line="240" w:lineRule="auto"/>
    </w:pPr>
    <w:rPr>
      <w:rFonts w:ascii="Arial" w:eastAsia="Arial" w:hAnsi="Arial" w:cs="Arial"/>
    </w:rPr>
  </w:style>
  <w:style w:type="table" w:customStyle="1" w:styleId="TableGrid">
    <w:name w:val="TableGrid"/>
    <w:rsid w:val="006B630C"/>
    <w:pPr>
      <w:spacing w:after="0" w:line="240" w:lineRule="auto"/>
    </w:pPr>
    <w:rPr>
      <w:rFonts w:eastAsiaTheme="minorEastAsia"/>
    </w:rPr>
    <w:tblPr>
      <w:tblCellMar>
        <w:top w:w="0" w:type="dxa"/>
        <w:left w:w="0" w:type="dxa"/>
        <w:bottom w:w="0" w:type="dxa"/>
        <w:right w:w="0" w:type="dxa"/>
      </w:tblCellMar>
    </w:tblPr>
  </w:style>
  <w:style w:type="paragraph" w:customStyle="1" w:styleId="rtecenter">
    <w:name w:val="rtecenter"/>
    <w:basedOn w:val="Normal"/>
    <w:rsid w:val="00D05B2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xmsonormal">
    <w:name w:val="x_xmsonormal"/>
    <w:basedOn w:val="Normal"/>
    <w:rsid w:val="00B62D34"/>
    <w:pPr>
      <w:spacing w:after="0" w:line="240" w:lineRule="auto"/>
    </w:pPr>
    <w:rPr>
      <w:rFonts w:ascii="Calibri" w:eastAsiaTheme="minorHAnsi" w:hAnsi="Calibri" w:cs="Calibri"/>
    </w:rPr>
  </w:style>
  <w:style w:type="character" w:customStyle="1" w:styleId="UnresolvedMention1">
    <w:name w:val="Unresolved Mention1"/>
    <w:basedOn w:val="DefaultParagraphFont"/>
    <w:uiPriority w:val="99"/>
    <w:semiHidden/>
    <w:unhideWhenUsed/>
    <w:rsid w:val="00F04CC3"/>
    <w:rPr>
      <w:color w:val="605E5C"/>
      <w:shd w:val="clear" w:color="auto" w:fill="E1DFDD"/>
    </w:rPr>
  </w:style>
  <w:style w:type="paragraph" w:styleId="BalloonText">
    <w:name w:val="Balloon Text"/>
    <w:basedOn w:val="Normal"/>
    <w:link w:val="BalloonTextChar"/>
    <w:uiPriority w:val="99"/>
    <w:semiHidden/>
    <w:unhideWhenUsed/>
    <w:rsid w:val="00E27A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7AA6"/>
    <w:rPr>
      <w:rFonts w:ascii="Segoe UI" w:eastAsiaTheme="minorEastAsia" w:hAnsi="Segoe UI" w:cs="Segoe UI"/>
      <w:sz w:val="18"/>
      <w:szCs w:val="18"/>
    </w:rPr>
  </w:style>
  <w:style w:type="character" w:styleId="UnresolvedMention">
    <w:name w:val="Unresolved Mention"/>
    <w:basedOn w:val="DefaultParagraphFont"/>
    <w:uiPriority w:val="99"/>
    <w:semiHidden/>
    <w:unhideWhenUsed/>
    <w:rsid w:val="008D6938"/>
    <w:rPr>
      <w:color w:val="605E5C"/>
      <w:shd w:val="clear" w:color="auto" w:fill="E1DFDD"/>
    </w:rPr>
  </w:style>
  <w:style w:type="paragraph" w:styleId="NormalWeb">
    <w:name w:val="Normal (Web)"/>
    <w:basedOn w:val="Normal"/>
    <w:uiPriority w:val="99"/>
    <w:unhideWhenUsed/>
    <w:rsid w:val="008708F4"/>
    <w:pPr>
      <w:spacing w:before="100" w:beforeAutospacing="1" w:after="100" w:afterAutospacing="1" w:line="240" w:lineRule="auto"/>
    </w:pPr>
    <w:rPr>
      <w:rFonts w:ascii="Calibri" w:eastAsiaTheme="minorHAnsi" w:hAnsi="Calibri" w:cs="Calibri"/>
    </w:rPr>
  </w:style>
  <w:style w:type="paragraph" w:customStyle="1" w:styleId="accordion-item">
    <w:name w:val="accordion-item"/>
    <w:basedOn w:val="Normal"/>
    <w:uiPriority w:val="99"/>
    <w:semiHidden/>
    <w:rsid w:val="008708F4"/>
    <w:pPr>
      <w:spacing w:before="100" w:beforeAutospacing="1" w:after="100" w:afterAutospacing="1" w:line="240" w:lineRule="auto"/>
    </w:pPr>
    <w:rPr>
      <w:rFonts w:ascii="Calibri" w:eastAsiaTheme="minorHAns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019">
      <w:bodyDiv w:val="1"/>
      <w:marLeft w:val="0"/>
      <w:marRight w:val="0"/>
      <w:marTop w:val="0"/>
      <w:marBottom w:val="0"/>
      <w:divBdr>
        <w:top w:val="none" w:sz="0" w:space="0" w:color="auto"/>
        <w:left w:val="none" w:sz="0" w:space="0" w:color="auto"/>
        <w:bottom w:val="none" w:sz="0" w:space="0" w:color="auto"/>
        <w:right w:val="none" w:sz="0" w:space="0" w:color="auto"/>
      </w:divBdr>
    </w:div>
    <w:div w:id="54398888">
      <w:bodyDiv w:val="1"/>
      <w:marLeft w:val="0"/>
      <w:marRight w:val="0"/>
      <w:marTop w:val="0"/>
      <w:marBottom w:val="0"/>
      <w:divBdr>
        <w:top w:val="none" w:sz="0" w:space="0" w:color="auto"/>
        <w:left w:val="none" w:sz="0" w:space="0" w:color="auto"/>
        <w:bottom w:val="none" w:sz="0" w:space="0" w:color="auto"/>
        <w:right w:val="none" w:sz="0" w:space="0" w:color="auto"/>
      </w:divBdr>
    </w:div>
    <w:div w:id="81076487">
      <w:bodyDiv w:val="1"/>
      <w:marLeft w:val="0"/>
      <w:marRight w:val="0"/>
      <w:marTop w:val="0"/>
      <w:marBottom w:val="0"/>
      <w:divBdr>
        <w:top w:val="none" w:sz="0" w:space="0" w:color="auto"/>
        <w:left w:val="none" w:sz="0" w:space="0" w:color="auto"/>
        <w:bottom w:val="none" w:sz="0" w:space="0" w:color="auto"/>
        <w:right w:val="none" w:sz="0" w:space="0" w:color="auto"/>
      </w:divBdr>
    </w:div>
    <w:div w:id="91779068">
      <w:bodyDiv w:val="1"/>
      <w:marLeft w:val="0"/>
      <w:marRight w:val="0"/>
      <w:marTop w:val="0"/>
      <w:marBottom w:val="0"/>
      <w:divBdr>
        <w:top w:val="none" w:sz="0" w:space="0" w:color="auto"/>
        <w:left w:val="none" w:sz="0" w:space="0" w:color="auto"/>
        <w:bottom w:val="none" w:sz="0" w:space="0" w:color="auto"/>
        <w:right w:val="none" w:sz="0" w:space="0" w:color="auto"/>
      </w:divBdr>
    </w:div>
    <w:div w:id="111176321">
      <w:bodyDiv w:val="1"/>
      <w:marLeft w:val="0"/>
      <w:marRight w:val="0"/>
      <w:marTop w:val="0"/>
      <w:marBottom w:val="0"/>
      <w:divBdr>
        <w:top w:val="none" w:sz="0" w:space="0" w:color="auto"/>
        <w:left w:val="none" w:sz="0" w:space="0" w:color="auto"/>
        <w:bottom w:val="none" w:sz="0" w:space="0" w:color="auto"/>
        <w:right w:val="none" w:sz="0" w:space="0" w:color="auto"/>
      </w:divBdr>
    </w:div>
    <w:div w:id="244459551">
      <w:bodyDiv w:val="1"/>
      <w:marLeft w:val="0"/>
      <w:marRight w:val="0"/>
      <w:marTop w:val="0"/>
      <w:marBottom w:val="0"/>
      <w:divBdr>
        <w:top w:val="none" w:sz="0" w:space="0" w:color="auto"/>
        <w:left w:val="none" w:sz="0" w:space="0" w:color="auto"/>
        <w:bottom w:val="none" w:sz="0" w:space="0" w:color="auto"/>
        <w:right w:val="none" w:sz="0" w:space="0" w:color="auto"/>
      </w:divBdr>
    </w:div>
    <w:div w:id="354237783">
      <w:bodyDiv w:val="1"/>
      <w:marLeft w:val="0"/>
      <w:marRight w:val="0"/>
      <w:marTop w:val="0"/>
      <w:marBottom w:val="0"/>
      <w:divBdr>
        <w:top w:val="none" w:sz="0" w:space="0" w:color="auto"/>
        <w:left w:val="none" w:sz="0" w:space="0" w:color="auto"/>
        <w:bottom w:val="none" w:sz="0" w:space="0" w:color="auto"/>
        <w:right w:val="none" w:sz="0" w:space="0" w:color="auto"/>
      </w:divBdr>
    </w:div>
    <w:div w:id="377440713">
      <w:bodyDiv w:val="1"/>
      <w:marLeft w:val="0"/>
      <w:marRight w:val="0"/>
      <w:marTop w:val="0"/>
      <w:marBottom w:val="0"/>
      <w:divBdr>
        <w:top w:val="none" w:sz="0" w:space="0" w:color="auto"/>
        <w:left w:val="none" w:sz="0" w:space="0" w:color="auto"/>
        <w:bottom w:val="none" w:sz="0" w:space="0" w:color="auto"/>
        <w:right w:val="none" w:sz="0" w:space="0" w:color="auto"/>
      </w:divBdr>
    </w:div>
    <w:div w:id="468789337">
      <w:bodyDiv w:val="1"/>
      <w:marLeft w:val="0"/>
      <w:marRight w:val="0"/>
      <w:marTop w:val="0"/>
      <w:marBottom w:val="0"/>
      <w:divBdr>
        <w:top w:val="none" w:sz="0" w:space="0" w:color="auto"/>
        <w:left w:val="none" w:sz="0" w:space="0" w:color="auto"/>
        <w:bottom w:val="none" w:sz="0" w:space="0" w:color="auto"/>
        <w:right w:val="none" w:sz="0" w:space="0" w:color="auto"/>
      </w:divBdr>
    </w:div>
    <w:div w:id="503328851">
      <w:bodyDiv w:val="1"/>
      <w:marLeft w:val="0"/>
      <w:marRight w:val="0"/>
      <w:marTop w:val="0"/>
      <w:marBottom w:val="0"/>
      <w:divBdr>
        <w:top w:val="none" w:sz="0" w:space="0" w:color="auto"/>
        <w:left w:val="none" w:sz="0" w:space="0" w:color="auto"/>
        <w:bottom w:val="none" w:sz="0" w:space="0" w:color="auto"/>
        <w:right w:val="none" w:sz="0" w:space="0" w:color="auto"/>
      </w:divBdr>
    </w:div>
    <w:div w:id="524754275">
      <w:bodyDiv w:val="1"/>
      <w:marLeft w:val="0"/>
      <w:marRight w:val="0"/>
      <w:marTop w:val="0"/>
      <w:marBottom w:val="0"/>
      <w:divBdr>
        <w:top w:val="none" w:sz="0" w:space="0" w:color="auto"/>
        <w:left w:val="none" w:sz="0" w:space="0" w:color="auto"/>
        <w:bottom w:val="none" w:sz="0" w:space="0" w:color="auto"/>
        <w:right w:val="none" w:sz="0" w:space="0" w:color="auto"/>
      </w:divBdr>
    </w:div>
    <w:div w:id="641156105">
      <w:bodyDiv w:val="1"/>
      <w:marLeft w:val="0"/>
      <w:marRight w:val="0"/>
      <w:marTop w:val="0"/>
      <w:marBottom w:val="0"/>
      <w:divBdr>
        <w:top w:val="none" w:sz="0" w:space="0" w:color="auto"/>
        <w:left w:val="none" w:sz="0" w:space="0" w:color="auto"/>
        <w:bottom w:val="none" w:sz="0" w:space="0" w:color="auto"/>
        <w:right w:val="none" w:sz="0" w:space="0" w:color="auto"/>
      </w:divBdr>
    </w:div>
    <w:div w:id="697781345">
      <w:bodyDiv w:val="1"/>
      <w:marLeft w:val="0"/>
      <w:marRight w:val="0"/>
      <w:marTop w:val="0"/>
      <w:marBottom w:val="0"/>
      <w:divBdr>
        <w:top w:val="none" w:sz="0" w:space="0" w:color="auto"/>
        <w:left w:val="none" w:sz="0" w:space="0" w:color="auto"/>
        <w:bottom w:val="none" w:sz="0" w:space="0" w:color="auto"/>
        <w:right w:val="none" w:sz="0" w:space="0" w:color="auto"/>
      </w:divBdr>
    </w:div>
    <w:div w:id="791634770">
      <w:bodyDiv w:val="1"/>
      <w:marLeft w:val="0"/>
      <w:marRight w:val="0"/>
      <w:marTop w:val="0"/>
      <w:marBottom w:val="0"/>
      <w:divBdr>
        <w:top w:val="none" w:sz="0" w:space="0" w:color="auto"/>
        <w:left w:val="none" w:sz="0" w:space="0" w:color="auto"/>
        <w:bottom w:val="none" w:sz="0" w:space="0" w:color="auto"/>
        <w:right w:val="none" w:sz="0" w:space="0" w:color="auto"/>
      </w:divBdr>
    </w:div>
    <w:div w:id="803085777">
      <w:bodyDiv w:val="1"/>
      <w:marLeft w:val="0"/>
      <w:marRight w:val="0"/>
      <w:marTop w:val="0"/>
      <w:marBottom w:val="0"/>
      <w:divBdr>
        <w:top w:val="none" w:sz="0" w:space="0" w:color="auto"/>
        <w:left w:val="none" w:sz="0" w:space="0" w:color="auto"/>
        <w:bottom w:val="none" w:sz="0" w:space="0" w:color="auto"/>
        <w:right w:val="none" w:sz="0" w:space="0" w:color="auto"/>
      </w:divBdr>
    </w:div>
    <w:div w:id="832529683">
      <w:bodyDiv w:val="1"/>
      <w:marLeft w:val="0"/>
      <w:marRight w:val="0"/>
      <w:marTop w:val="0"/>
      <w:marBottom w:val="0"/>
      <w:divBdr>
        <w:top w:val="none" w:sz="0" w:space="0" w:color="auto"/>
        <w:left w:val="none" w:sz="0" w:space="0" w:color="auto"/>
        <w:bottom w:val="none" w:sz="0" w:space="0" w:color="auto"/>
        <w:right w:val="none" w:sz="0" w:space="0" w:color="auto"/>
      </w:divBdr>
    </w:div>
    <w:div w:id="846872450">
      <w:bodyDiv w:val="1"/>
      <w:marLeft w:val="0"/>
      <w:marRight w:val="0"/>
      <w:marTop w:val="0"/>
      <w:marBottom w:val="0"/>
      <w:divBdr>
        <w:top w:val="none" w:sz="0" w:space="0" w:color="auto"/>
        <w:left w:val="none" w:sz="0" w:space="0" w:color="auto"/>
        <w:bottom w:val="none" w:sz="0" w:space="0" w:color="auto"/>
        <w:right w:val="none" w:sz="0" w:space="0" w:color="auto"/>
      </w:divBdr>
    </w:div>
    <w:div w:id="862862201">
      <w:bodyDiv w:val="1"/>
      <w:marLeft w:val="0"/>
      <w:marRight w:val="0"/>
      <w:marTop w:val="0"/>
      <w:marBottom w:val="0"/>
      <w:divBdr>
        <w:top w:val="none" w:sz="0" w:space="0" w:color="auto"/>
        <w:left w:val="none" w:sz="0" w:space="0" w:color="auto"/>
        <w:bottom w:val="none" w:sz="0" w:space="0" w:color="auto"/>
        <w:right w:val="none" w:sz="0" w:space="0" w:color="auto"/>
      </w:divBdr>
    </w:div>
    <w:div w:id="992292336">
      <w:bodyDiv w:val="1"/>
      <w:marLeft w:val="0"/>
      <w:marRight w:val="0"/>
      <w:marTop w:val="0"/>
      <w:marBottom w:val="0"/>
      <w:divBdr>
        <w:top w:val="none" w:sz="0" w:space="0" w:color="auto"/>
        <w:left w:val="none" w:sz="0" w:space="0" w:color="auto"/>
        <w:bottom w:val="none" w:sz="0" w:space="0" w:color="auto"/>
        <w:right w:val="none" w:sz="0" w:space="0" w:color="auto"/>
      </w:divBdr>
    </w:div>
    <w:div w:id="1031800200">
      <w:bodyDiv w:val="1"/>
      <w:marLeft w:val="0"/>
      <w:marRight w:val="0"/>
      <w:marTop w:val="0"/>
      <w:marBottom w:val="0"/>
      <w:divBdr>
        <w:top w:val="none" w:sz="0" w:space="0" w:color="auto"/>
        <w:left w:val="none" w:sz="0" w:space="0" w:color="auto"/>
        <w:bottom w:val="none" w:sz="0" w:space="0" w:color="auto"/>
        <w:right w:val="none" w:sz="0" w:space="0" w:color="auto"/>
      </w:divBdr>
    </w:div>
    <w:div w:id="1123422739">
      <w:bodyDiv w:val="1"/>
      <w:marLeft w:val="0"/>
      <w:marRight w:val="0"/>
      <w:marTop w:val="0"/>
      <w:marBottom w:val="0"/>
      <w:divBdr>
        <w:top w:val="none" w:sz="0" w:space="0" w:color="auto"/>
        <w:left w:val="none" w:sz="0" w:space="0" w:color="auto"/>
        <w:bottom w:val="none" w:sz="0" w:space="0" w:color="auto"/>
        <w:right w:val="none" w:sz="0" w:space="0" w:color="auto"/>
      </w:divBdr>
    </w:div>
    <w:div w:id="1137917874">
      <w:bodyDiv w:val="1"/>
      <w:marLeft w:val="0"/>
      <w:marRight w:val="0"/>
      <w:marTop w:val="0"/>
      <w:marBottom w:val="0"/>
      <w:divBdr>
        <w:top w:val="none" w:sz="0" w:space="0" w:color="auto"/>
        <w:left w:val="none" w:sz="0" w:space="0" w:color="auto"/>
        <w:bottom w:val="none" w:sz="0" w:space="0" w:color="auto"/>
        <w:right w:val="none" w:sz="0" w:space="0" w:color="auto"/>
      </w:divBdr>
    </w:div>
    <w:div w:id="1225945028">
      <w:bodyDiv w:val="1"/>
      <w:marLeft w:val="0"/>
      <w:marRight w:val="0"/>
      <w:marTop w:val="0"/>
      <w:marBottom w:val="0"/>
      <w:divBdr>
        <w:top w:val="none" w:sz="0" w:space="0" w:color="auto"/>
        <w:left w:val="none" w:sz="0" w:space="0" w:color="auto"/>
        <w:bottom w:val="none" w:sz="0" w:space="0" w:color="auto"/>
        <w:right w:val="none" w:sz="0" w:space="0" w:color="auto"/>
      </w:divBdr>
    </w:div>
    <w:div w:id="1615598992">
      <w:bodyDiv w:val="1"/>
      <w:marLeft w:val="0"/>
      <w:marRight w:val="0"/>
      <w:marTop w:val="0"/>
      <w:marBottom w:val="0"/>
      <w:divBdr>
        <w:top w:val="none" w:sz="0" w:space="0" w:color="auto"/>
        <w:left w:val="none" w:sz="0" w:space="0" w:color="auto"/>
        <w:bottom w:val="none" w:sz="0" w:space="0" w:color="auto"/>
        <w:right w:val="none" w:sz="0" w:space="0" w:color="auto"/>
      </w:divBdr>
    </w:div>
    <w:div w:id="1666664341">
      <w:bodyDiv w:val="1"/>
      <w:marLeft w:val="0"/>
      <w:marRight w:val="0"/>
      <w:marTop w:val="0"/>
      <w:marBottom w:val="0"/>
      <w:divBdr>
        <w:top w:val="none" w:sz="0" w:space="0" w:color="auto"/>
        <w:left w:val="none" w:sz="0" w:space="0" w:color="auto"/>
        <w:bottom w:val="none" w:sz="0" w:space="0" w:color="auto"/>
        <w:right w:val="none" w:sz="0" w:space="0" w:color="auto"/>
      </w:divBdr>
    </w:div>
    <w:div w:id="1698656841">
      <w:bodyDiv w:val="1"/>
      <w:marLeft w:val="0"/>
      <w:marRight w:val="0"/>
      <w:marTop w:val="0"/>
      <w:marBottom w:val="0"/>
      <w:divBdr>
        <w:top w:val="none" w:sz="0" w:space="0" w:color="auto"/>
        <w:left w:val="none" w:sz="0" w:space="0" w:color="auto"/>
        <w:bottom w:val="none" w:sz="0" w:space="0" w:color="auto"/>
        <w:right w:val="none" w:sz="0" w:space="0" w:color="auto"/>
      </w:divBdr>
    </w:div>
    <w:div w:id="1701082931">
      <w:bodyDiv w:val="1"/>
      <w:marLeft w:val="0"/>
      <w:marRight w:val="0"/>
      <w:marTop w:val="0"/>
      <w:marBottom w:val="0"/>
      <w:divBdr>
        <w:top w:val="none" w:sz="0" w:space="0" w:color="auto"/>
        <w:left w:val="none" w:sz="0" w:space="0" w:color="auto"/>
        <w:bottom w:val="none" w:sz="0" w:space="0" w:color="auto"/>
        <w:right w:val="none" w:sz="0" w:space="0" w:color="auto"/>
      </w:divBdr>
    </w:div>
    <w:div w:id="1789741389">
      <w:bodyDiv w:val="1"/>
      <w:marLeft w:val="0"/>
      <w:marRight w:val="0"/>
      <w:marTop w:val="0"/>
      <w:marBottom w:val="0"/>
      <w:divBdr>
        <w:top w:val="none" w:sz="0" w:space="0" w:color="auto"/>
        <w:left w:val="none" w:sz="0" w:space="0" w:color="auto"/>
        <w:bottom w:val="none" w:sz="0" w:space="0" w:color="auto"/>
        <w:right w:val="none" w:sz="0" w:space="0" w:color="auto"/>
      </w:divBdr>
    </w:div>
    <w:div w:id="1824161080">
      <w:bodyDiv w:val="1"/>
      <w:marLeft w:val="0"/>
      <w:marRight w:val="0"/>
      <w:marTop w:val="0"/>
      <w:marBottom w:val="0"/>
      <w:divBdr>
        <w:top w:val="none" w:sz="0" w:space="0" w:color="auto"/>
        <w:left w:val="none" w:sz="0" w:space="0" w:color="auto"/>
        <w:bottom w:val="none" w:sz="0" w:space="0" w:color="auto"/>
        <w:right w:val="none" w:sz="0" w:space="0" w:color="auto"/>
      </w:divBdr>
    </w:div>
    <w:div w:id="1826773865">
      <w:bodyDiv w:val="1"/>
      <w:marLeft w:val="0"/>
      <w:marRight w:val="0"/>
      <w:marTop w:val="0"/>
      <w:marBottom w:val="0"/>
      <w:divBdr>
        <w:top w:val="none" w:sz="0" w:space="0" w:color="auto"/>
        <w:left w:val="none" w:sz="0" w:space="0" w:color="auto"/>
        <w:bottom w:val="none" w:sz="0" w:space="0" w:color="auto"/>
        <w:right w:val="none" w:sz="0" w:space="0" w:color="auto"/>
      </w:divBdr>
    </w:div>
    <w:div w:id="1841507055">
      <w:bodyDiv w:val="1"/>
      <w:marLeft w:val="0"/>
      <w:marRight w:val="0"/>
      <w:marTop w:val="0"/>
      <w:marBottom w:val="0"/>
      <w:divBdr>
        <w:top w:val="none" w:sz="0" w:space="0" w:color="auto"/>
        <w:left w:val="none" w:sz="0" w:space="0" w:color="auto"/>
        <w:bottom w:val="none" w:sz="0" w:space="0" w:color="auto"/>
        <w:right w:val="none" w:sz="0" w:space="0" w:color="auto"/>
      </w:divBdr>
    </w:div>
    <w:div w:id="1862433298">
      <w:bodyDiv w:val="1"/>
      <w:marLeft w:val="0"/>
      <w:marRight w:val="0"/>
      <w:marTop w:val="0"/>
      <w:marBottom w:val="0"/>
      <w:divBdr>
        <w:top w:val="none" w:sz="0" w:space="0" w:color="auto"/>
        <w:left w:val="none" w:sz="0" w:space="0" w:color="auto"/>
        <w:bottom w:val="none" w:sz="0" w:space="0" w:color="auto"/>
        <w:right w:val="none" w:sz="0" w:space="0" w:color="auto"/>
      </w:divBdr>
    </w:div>
    <w:div w:id="2064787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6F2D37-E1E0-4F12-861C-633E29CE9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89</Words>
  <Characters>563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cker, Toby Brooke</dc:creator>
  <cp:keywords/>
  <dc:description/>
  <cp:lastModifiedBy>Lawson, Gary</cp:lastModifiedBy>
  <cp:revision>3</cp:revision>
  <cp:lastPrinted>2022-02-09T13:29:00Z</cp:lastPrinted>
  <dcterms:created xsi:type="dcterms:W3CDTF">2022-02-28T15:43:00Z</dcterms:created>
  <dcterms:modified xsi:type="dcterms:W3CDTF">2022-02-28T15:45:00Z</dcterms:modified>
</cp:coreProperties>
</file>